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910F1C" w14:textId="78BD555A" w:rsidR="00AF3103" w:rsidRDefault="00457000" w:rsidP="00AF3103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>
        <w:rPr>
          <w:b/>
          <w:bCs/>
          <w:color w:val="326367"/>
          <w:sz w:val="40"/>
          <w:szCs w:val="40"/>
        </w:rPr>
        <w:t>Workbook</w:t>
      </w:r>
      <w:r w:rsidR="006D309E">
        <w:rPr>
          <w:b/>
          <w:bCs/>
          <w:color w:val="326367"/>
          <w:sz w:val="40"/>
          <w:szCs w:val="40"/>
        </w:rPr>
        <w:t xml:space="preserve"> (blank)</w:t>
      </w:r>
    </w:p>
    <w:p w14:paraId="2B75BCC2" w14:textId="414B3AA6" w:rsidR="00A4699F" w:rsidRPr="00405E29" w:rsidRDefault="00A4699F" w:rsidP="00A4699F">
      <w:pPr>
        <w:rPr>
          <w:rFonts w:eastAsiaTheme="minorHAnsi" w:cstheme="minorBidi"/>
          <w:color w:val="0D0D0D" w:themeColor="text1" w:themeTint="F2"/>
          <w:kern w:val="2"/>
          <w:sz w:val="24"/>
          <w:szCs w:val="24"/>
          <w:lang w:eastAsia="en-US"/>
          <w14:ligatures w14:val="standardContextual"/>
        </w:rPr>
      </w:pPr>
      <w:r w:rsidRPr="00405E29">
        <w:rPr>
          <w:rFonts w:eastAsiaTheme="minorHAnsi" w:cstheme="minorBidi"/>
          <w:color w:val="0D0D0D" w:themeColor="text1" w:themeTint="F2"/>
          <w:kern w:val="2"/>
          <w:sz w:val="24"/>
          <w:szCs w:val="24"/>
          <w:lang w:eastAsia="en-US"/>
          <w14:ligatures w14:val="standardContextual"/>
        </w:rPr>
        <w:t xml:space="preserve">This </w:t>
      </w:r>
      <w:r w:rsidR="00F1291C" w:rsidRPr="00405E29">
        <w:rPr>
          <w:rFonts w:eastAsiaTheme="minorHAnsi" w:cstheme="minorBidi"/>
          <w:color w:val="0D0D0D" w:themeColor="text1" w:themeTint="F2"/>
          <w:kern w:val="2"/>
          <w:sz w:val="24"/>
          <w:szCs w:val="24"/>
          <w:lang w:eastAsia="en-US"/>
          <w14:ligatures w14:val="standardContextual"/>
        </w:rPr>
        <w:t xml:space="preserve">flexible </w:t>
      </w:r>
      <w:r w:rsidRPr="00405E29">
        <w:rPr>
          <w:rFonts w:eastAsiaTheme="minorHAnsi" w:cstheme="minorBidi"/>
          <w:color w:val="0D0D0D" w:themeColor="text1" w:themeTint="F2"/>
          <w:kern w:val="2"/>
          <w:sz w:val="24"/>
          <w:szCs w:val="24"/>
          <w:lang w:eastAsia="en-US"/>
          <w14:ligatures w14:val="standardContextual"/>
        </w:rPr>
        <w:t xml:space="preserve">document has been provided for centres setting their own project challenge. </w:t>
      </w:r>
    </w:p>
    <w:p w14:paraId="7065206F" w14:textId="61A7A643" w:rsidR="00A4699F" w:rsidRPr="00D50B9A" w:rsidRDefault="00D50B9A" w:rsidP="00D50B9A">
      <w:pPr>
        <w:pStyle w:val="ListParagraph"/>
        <w:numPr>
          <w:ilvl w:val="0"/>
          <w:numId w:val="15"/>
        </w:numPr>
        <w:rPr>
          <w:b/>
          <w:bCs/>
          <w:color w:val="000000"/>
          <w:sz w:val="24"/>
          <w:szCs w:val="24"/>
        </w:rPr>
      </w:pPr>
      <w:r w:rsidRPr="00D50B9A">
        <w:rPr>
          <w:b/>
          <w:bCs/>
          <w:color w:val="000000"/>
          <w:sz w:val="24"/>
          <w:szCs w:val="24"/>
        </w:rPr>
        <w:t>Introduction and industry context</w:t>
      </w:r>
      <w:r w:rsidR="00A4699F" w:rsidRPr="00D50B9A">
        <w:rPr>
          <w:b/>
          <w:bCs/>
          <w:color w:val="000000"/>
          <w:sz w:val="24"/>
          <w:szCs w:val="24"/>
        </w:rPr>
        <w:t xml:space="preserve"> </w:t>
      </w:r>
    </w:p>
    <w:p w14:paraId="60091052" w14:textId="176C9ABD" w:rsidR="003B40D8" w:rsidRPr="00A4699F" w:rsidRDefault="00A4699F" w:rsidP="00A4699F">
      <w:pPr>
        <w:rPr>
          <w:i/>
          <w:iCs/>
          <w:color w:val="000000"/>
          <w:sz w:val="24"/>
          <w:szCs w:val="24"/>
        </w:rPr>
      </w:pPr>
      <w:r w:rsidRPr="00A4699F">
        <w:rPr>
          <w:i/>
          <w:iCs/>
          <w:color w:val="000000"/>
          <w:sz w:val="24"/>
          <w:szCs w:val="24"/>
        </w:rPr>
        <w:t>[</w:t>
      </w:r>
      <w:r w:rsidR="00D50B9A">
        <w:rPr>
          <w:i/>
          <w:iCs/>
          <w:color w:val="000000"/>
          <w:sz w:val="24"/>
          <w:szCs w:val="24"/>
        </w:rPr>
        <w:t>introduction</w:t>
      </w:r>
      <w:r w:rsidR="00B35B81">
        <w:rPr>
          <w:i/>
          <w:iCs/>
          <w:color w:val="000000"/>
          <w:sz w:val="24"/>
          <w:szCs w:val="24"/>
        </w:rPr>
        <w:t xml:space="preserve"> and industry</w:t>
      </w:r>
      <w:r w:rsidR="00D50B9A">
        <w:rPr>
          <w:i/>
          <w:iCs/>
          <w:color w:val="000000"/>
          <w:sz w:val="24"/>
          <w:szCs w:val="24"/>
        </w:rPr>
        <w:t xml:space="preserve"> </w:t>
      </w:r>
      <w:r w:rsidR="00B35B81">
        <w:rPr>
          <w:i/>
          <w:iCs/>
          <w:color w:val="000000"/>
          <w:sz w:val="24"/>
          <w:szCs w:val="24"/>
        </w:rPr>
        <w:t xml:space="preserve">context to be completed by the teacher, which </w:t>
      </w:r>
      <w:r w:rsidRPr="00A4699F">
        <w:rPr>
          <w:i/>
          <w:iCs/>
          <w:color w:val="000000"/>
          <w:sz w:val="24"/>
          <w:szCs w:val="24"/>
        </w:rPr>
        <w:t>could include</w:t>
      </w:r>
      <w:r w:rsidR="00677B26">
        <w:rPr>
          <w:i/>
          <w:iCs/>
          <w:color w:val="000000"/>
          <w:sz w:val="24"/>
          <w:szCs w:val="24"/>
        </w:rPr>
        <w:t>:</w:t>
      </w:r>
    </w:p>
    <w:p w14:paraId="6C2B9419" w14:textId="4B6D551F" w:rsidR="00A4699F" w:rsidRPr="00ED49B9" w:rsidRDefault="00A4699F" w:rsidP="00ED49B9">
      <w:pPr>
        <w:pStyle w:val="ListParagraph"/>
        <w:numPr>
          <w:ilvl w:val="0"/>
          <w:numId w:val="18"/>
        </w:numPr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what must be achieved and why it is needed;</w:t>
      </w:r>
    </w:p>
    <w:p w14:paraId="5EDD7A24" w14:textId="3E6A86C9" w:rsidR="00A4699F" w:rsidRPr="00ED49B9" w:rsidRDefault="00A4699F" w:rsidP="00ED49B9">
      <w:pPr>
        <w:pStyle w:val="ListParagraph"/>
        <w:numPr>
          <w:ilvl w:val="0"/>
          <w:numId w:val="18"/>
        </w:numPr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requirements:</w:t>
      </w:r>
    </w:p>
    <w:p w14:paraId="71A3A90B" w14:textId="77777777" w:rsidR="00A4699F" w:rsidRPr="00ED49B9" w:rsidRDefault="00A4699F" w:rsidP="00ED49B9">
      <w:pPr>
        <w:pStyle w:val="ListParagraph"/>
        <w:numPr>
          <w:ilvl w:val="1"/>
          <w:numId w:val="18"/>
        </w:numPr>
        <w:tabs>
          <w:tab w:val="num" w:pos="720"/>
        </w:tabs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technical requirements: performance needs, dimensions, pressures, materials;</w:t>
      </w:r>
    </w:p>
    <w:p w14:paraId="2E98EF67" w14:textId="77777777" w:rsidR="00A4699F" w:rsidRPr="00ED49B9" w:rsidRDefault="00A4699F" w:rsidP="00ED49B9">
      <w:pPr>
        <w:pStyle w:val="ListParagraph"/>
        <w:numPr>
          <w:ilvl w:val="1"/>
          <w:numId w:val="18"/>
        </w:numPr>
        <w:tabs>
          <w:tab w:val="num" w:pos="720"/>
        </w:tabs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operational requirements: how long it must run, environment, cycle rate;</w:t>
      </w:r>
    </w:p>
    <w:p w14:paraId="3C25052E" w14:textId="77777777" w:rsidR="00A4699F" w:rsidRPr="00ED49B9" w:rsidRDefault="00A4699F" w:rsidP="00ED49B9">
      <w:pPr>
        <w:pStyle w:val="ListParagraph"/>
        <w:numPr>
          <w:ilvl w:val="1"/>
          <w:numId w:val="18"/>
        </w:numPr>
        <w:tabs>
          <w:tab w:val="num" w:pos="720"/>
        </w:tabs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commercial requirements: budget, cost efficiency, reliability;</w:t>
      </w:r>
    </w:p>
    <w:p w14:paraId="7344897A" w14:textId="77777777" w:rsidR="00A4699F" w:rsidRPr="00ED49B9" w:rsidRDefault="00A4699F" w:rsidP="00ED49B9">
      <w:pPr>
        <w:pStyle w:val="ListParagraph"/>
        <w:numPr>
          <w:ilvl w:val="1"/>
          <w:numId w:val="18"/>
        </w:numPr>
        <w:tabs>
          <w:tab w:val="num" w:pos="720"/>
        </w:tabs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safety requirements: risk of damage, over-pressure, safe handling;</w:t>
      </w:r>
    </w:p>
    <w:p w14:paraId="275B105F" w14:textId="7E15BC1B" w:rsidR="00A4699F" w:rsidRPr="00ED49B9" w:rsidRDefault="00A4699F" w:rsidP="00ED49B9">
      <w:pPr>
        <w:pStyle w:val="ListParagraph"/>
        <w:numPr>
          <w:ilvl w:val="0"/>
          <w:numId w:val="18"/>
        </w:numPr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constraints</w:t>
      </w:r>
      <w:r w:rsidR="00F1291C" w:rsidRPr="00ED49B9">
        <w:rPr>
          <w:i/>
          <w:iCs/>
          <w:color w:val="000000"/>
          <w:sz w:val="24"/>
          <w:szCs w:val="24"/>
        </w:rPr>
        <w:t>;</w:t>
      </w:r>
      <w:r w:rsidRPr="00ED49B9">
        <w:rPr>
          <w:i/>
          <w:iCs/>
          <w:color w:val="000000"/>
          <w:sz w:val="24"/>
          <w:szCs w:val="24"/>
        </w:rPr>
        <w:t xml:space="preserve"> </w:t>
      </w:r>
    </w:p>
    <w:p w14:paraId="6B8FDA82" w14:textId="22DE54CB" w:rsidR="00A4699F" w:rsidRPr="00ED49B9" w:rsidRDefault="00A4699F" w:rsidP="00ED49B9">
      <w:pPr>
        <w:pStyle w:val="ListParagraph"/>
        <w:numPr>
          <w:ilvl w:val="0"/>
          <w:numId w:val="18"/>
        </w:numPr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assumptions</w:t>
      </w:r>
      <w:r w:rsidR="00F1291C" w:rsidRPr="00ED49B9">
        <w:rPr>
          <w:i/>
          <w:iCs/>
          <w:color w:val="000000"/>
          <w:sz w:val="24"/>
          <w:szCs w:val="24"/>
        </w:rPr>
        <w:t>;</w:t>
      </w:r>
      <w:r w:rsidRPr="00ED49B9">
        <w:rPr>
          <w:i/>
          <w:iCs/>
          <w:color w:val="000000"/>
          <w:sz w:val="24"/>
          <w:szCs w:val="24"/>
        </w:rPr>
        <w:t xml:space="preserve"> </w:t>
      </w:r>
    </w:p>
    <w:p w14:paraId="44310F91" w14:textId="55F69ABD" w:rsidR="00645105" w:rsidRPr="00ED49B9" w:rsidRDefault="00A4699F" w:rsidP="00ED49B9">
      <w:pPr>
        <w:pStyle w:val="ListParagraph"/>
        <w:numPr>
          <w:ilvl w:val="0"/>
          <w:numId w:val="18"/>
        </w:numPr>
        <w:rPr>
          <w:i/>
          <w:iCs/>
          <w:color w:val="000000"/>
          <w:sz w:val="24"/>
          <w:szCs w:val="24"/>
        </w:rPr>
      </w:pPr>
      <w:r w:rsidRPr="00ED49B9">
        <w:rPr>
          <w:i/>
          <w:iCs/>
          <w:color w:val="000000"/>
          <w:sz w:val="24"/>
          <w:szCs w:val="24"/>
        </w:rPr>
        <w:t>outlines client expectations.]</w:t>
      </w:r>
    </w:p>
    <w:p w14:paraId="3FC36EBD" w14:textId="77777777" w:rsidR="00ED49B9" w:rsidRDefault="00ED49B9">
      <w:pPr>
        <w:rPr>
          <w:b/>
          <w:bCs/>
          <w:color w:val="000000"/>
          <w:sz w:val="24"/>
          <w:szCs w:val="24"/>
        </w:rPr>
      </w:pPr>
    </w:p>
    <w:p w14:paraId="3CAF6B7D" w14:textId="735284F4" w:rsidR="00645105" w:rsidRDefault="002024B4">
      <w:pPr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2. </w:t>
      </w:r>
      <w:r w:rsidRPr="00B74837">
        <w:rPr>
          <w:b/>
          <w:bCs/>
          <w:color w:val="000000"/>
          <w:sz w:val="24"/>
          <w:szCs w:val="24"/>
        </w:rPr>
        <w:t>Task</w:t>
      </w:r>
    </w:p>
    <w:p w14:paraId="5EDBDD21" w14:textId="2D4EA227" w:rsidR="00957F1F" w:rsidRDefault="00B4729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task is to analyse the brief, plan a short engineering project, and propose a safe and reliable concept that meets all requirements.</w:t>
      </w:r>
    </w:p>
    <w:p w14:paraId="33BF2251" w14:textId="77777777" w:rsidR="00957F1F" w:rsidRDefault="00B4729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is project will help you develop key engineering project management skills, including:</w:t>
      </w:r>
    </w:p>
    <w:p w14:paraId="46944369" w14:textId="088849CE" w:rsidR="00957F1F" w:rsidRPr="00ED49B9" w:rsidRDefault="00B47295" w:rsidP="00ED49B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interpreting and analysing a professional brief</w:t>
      </w:r>
      <w:r w:rsidR="00F1291C" w:rsidRPr="00ED49B9">
        <w:rPr>
          <w:color w:val="000000"/>
          <w:sz w:val="24"/>
          <w:szCs w:val="24"/>
        </w:rPr>
        <w:t>;</w:t>
      </w:r>
    </w:p>
    <w:p w14:paraId="40EADFA6" w14:textId="6F842C24" w:rsidR="00957F1F" w:rsidRPr="00ED49B9" w:rsidRDefault="00B47295" w:rsidP="00ED49B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applying tools such as Gantt charts, SMART goals, risk registers, and budgeting</w:t>
      </w:r>
      <w:r w:rsidR="00F1291C" w:rsidRPr="00ED49B9">
        <w:rPr>
          <w:color w:val="000000"/>
          <w:sz w:val="24"/>
          <w:szCs w:val="24"/>
        </w:rPr>
        <w:t>;</w:t>
      </w:r>
    </w:p>
    <w:p w14:paraId="0D92A83E" w14:textId="3C9E45C8" w:rsidR="00957F1F" w:rsidRPr="00ED49B9" w:rsidRDefault="00B47295" w:rsidP="00ED49B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justifying engineering decisions using technical and commercial reasoning</w:t>
      </w:r>
      <w:r w:rsidR="00F1291C" w:rsidRPr="00ED49B9">
        <w:rPr>
          <w:color w:val="000000"/>
          <w:sz w:val="24"/>
          <w:szCs w:val="24"/>
        </w:rPr>
        <w:t>;</w:t>
      </w:r>
    </w:p>
    <w:p w14:paraId="4E4D0A32" w14:textId="1EE7E84B" w:rsidR="00957F1F" w:rsidRPr="00ED49B9" w:rsidRDefault="00B47295" w:rsidP="00ED49B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using contextualised maths and digital tools</w:t>
      </w:r>
      <w:r w:rsidR="00F1291C" w:rsidRPr="00ED49B9">
        <w:rPr>
          <w:color w:val="000000"/>
          <w:sz w:val="24"/>
          <w:szCs w:val="24"/>
        </w:rPr>
        <w:t>;</w:t>
      </w:r>
    </w:p>
    <w:p w14:paraId="7C8CF86D" w14:textId="41C74888" w:rsidR="00957F1F" w:rsidRPr="00ED49B9" w:rsidRDefault="00B47295" w:rsidP="00ED49B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reflecting on outcomes to identify improvements</w:t>
      </w:r>
      <w:r w:rsidR="00F1291C" w:rsidRPr="00ED49B9">
        <w:rPr>
          <w:color w:val="000000"/>
          <w:sz w:val="24"/>
          <w:szCs w:val="24"/>
        </w:rPr>
        <w:t>.</w:t>
      </w:r>
    </w:p>
    <w:p w14:paraId="23DD087D" w14:textId="77777777" w:rsidR="00AF3103" w:rsidRDefault="00AF3103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br w:type="page"/>
      </w:r>
    </w:p>
    <w:p w14:paraId="2351ADFF" w14:textId="69D475EF" w:rsidR="00957F1F" w:rsidRPr="00AF3103" w:rsidRDefault="00B4729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lastRenderedPageBreak/>
        <w:t>Lesson 1 Activity 1</w:t>
      </w:r>
      <w:r w:rsidR="00782D2F" w:rsidRPr="00AF3103">
        <w:rPr>
          <w:color w:val="326367"/>
          <w:sz w:val="28"/>
          <w:szCs w:val="28"/>
        </w:rPr>
        <w:t xml:space="preserve"> </w:t>
      </w:r>
      <w:r w:rsidR="000406E5" w:rsidRPr="00AF3103">
        <w:rPr>
          <w:color w:val="326367"/>
          <w:sz w:val="28"/>
          <w:szCs w:val="28"/>
        </w:rPr>
        <w:t>–</w:t>
      </w:r>
      <w:r w:rsidR="00782D2F" w:rsidRPr="00AF3103">
        <w:rPr>
          <w:color w:val="326367"/>
          <w:sz w:val="28"/>
          <w:szCs w:val="28"/>
        </w:rPr>
        <w:t xml:space="preserve"> Brief </w:t>
      </w:r>
      <w:r w:rsidR="000406E5" w:rsidRPr="00AF3103">
        <w:rPr>
          <w:color w:val="326367"/>
          <w:sz w:val="28"/>
          <w:szCs w:val="28"/>
        </w:rPr>
        <w:t>i</w:t>
      </w:r>
      <w:r w:rsidR="00782D2F" w:rsidRPr="00AF3103">
        <w:rPr>
          <w:color w:val="326367"/>
          <w:sz w:val="28"/>
          <w:szCs w:val="28"/>
        </w:rPr>
        <w:t xml:space="preserve">nterpretation </w:t>
      </w:r>
      <w:r w:rsidR="000406E5" w:rsidRPr="00AF3103">
        <w:rPr>
          <w:color w:val="326367"/>
          <w:sz w:val="28"/>
          <w:szCs w:val="28"/>
        </w:rPr>
        <w:t>t</w:t>
      </w:r>
      <w:r w:rsidR="00782D2F" w:rsidRPr="00AF3103">
        <w:rPr>
          <w:color w:val="326367"/>
          <w:sz w:val="28"/>
          <w:szCs w:val="28"/>
        </w:rPr>
        <w:t>able</w:t>
      </w:r>
    </w:p>
    <w:p w14:paraId="28D2226E" w14:textId="4526BA38" w:rsidR="00957F1F" w:rsidRDefault="002024B4">
      <w:pPr>
        <w:rPr>
          <w:b/>
          <w:bCs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ad through the brief and</w:t>
      </w:r>
      <w:r w:rsidR="00B47295">
        <w:rPr>
          <w:color w:val="000000"/>
          <w:sz w:val="24"/>
          <w:szCs w:val="24"/>
        </w:rPr>
        <w:t xml:space="preserve"> extract </w:t>
      </w:r>
      <w:r>
        <w:rPr>
          <w:color w:val="000000"/>
          <w:sz w:val="24"/>
          <w:szCs w:val="24"/>
        </w:rPr>
        <w:t>all the</w:t>
      </w:r>
      <w:r w:rsidR="00B47295">
        <w:rPr>
          <w:color w:val="000000"/>
          <w:sz w:val="24"/>
          <w:szCs w:val="24"/>
        </w:rPr>
        <w:t xml:space="preserve"> requirements and constraints.</w:t>
      </w:r>
      <w:r>
        <w:rPr>
          <w:color w:val="000000"/>
          <w:sz w:val="24"/>
          <w:szCs w:val="24"/>
        </w:rPr>
        <w:t xml:space="preserve"> </w:t>
      </w:r>
      <w:r w:rsidR="00424E41">
        <w:rPr>
          <w:color w:val="000000"/>
          <w:sz w:val="24"/>
          <w:szCs w:val="24"/>
        </w:rPr>
        <w:br/>
      </w:r>
      <w:r>
        <w:rPr>
          <w:color w:val="000000"/>
          <w:sz w:val="24"/>
          <w:szCs w:val="24"/>
        </w:rPr>
        <w:t>Record these below in the correct category.</w:t>
      </w:r>
    </w:p>
    <w:tbl>
      <w:tblPr>
        <w:tblStyle w:val="aff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3" w:type="dxa"/>
        </w:tblCellMar>
        <w:tblLook w:val="0400" w:firstRow="0" w:lastRow="0" w:firstColumn="0" w:lastColumn="0" w:noHBand="0" w:noVBand="1"/>
      </w:tblPr>
      <w:tblGrid>
        <w:gridCol w:w="3397"/>
        <w:gridCol w:w="5812"/>
      </w:tblGrid>
      <w:tr w:rsidR="00957F1F" w14:paraId="48687E32" w14:textId="77777777" w:rsidTr="00ED49B9">
        <w:trPr>
          <w:tblHeader/>
        </w:trPr>
        <w:tc>
          <w:tcPr>
            <w:tcW w:w="3397" w:type="dxa"/>
            <w:shd w:val="clear" w:color="auto" w:fill="D9D9D9"/>
            <w:vAlign w:val="center"/>
          </w:tcPr>
          <w:p w14:paraId="207F99A0" w14:textId="3DEE761D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Requirement </w:t>
            </w:r>
            <w:r w:rsidR="000406E5">
              <w:rPr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b/>
                <w:bCs/>
                <w:color w:val="000000"/>
                <w:sz w:val="24"/>
                <w:szCs w:val="24"/>
              </w:rPr>
              <w:t>ategory</w:t>
            </w:r>
          </w:p>
        </w:tc>
        <w:tc>
          <w:tcPr>
            <w:tcW w:w="5812" w:type="dxa"/>
            <w:shd w:val="clear" w:color="auto" w:fill="D9D9D9"/>
            <w:vAlign w:val="center"/>
          </w:tcPr>
          <w:p w14:paraId="5A35436C" w14:textId="77DAE5C6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Details </w:t>
            </w:r>
            <w:r w:rsidR="000406E5">
              <w:rPr>
                <w:b/>
                <w:bCs/>
                <w:color w:val="000000"/>
                <w:sz w:val="24"/>
                <w:szCs w:val="24"/>
              </w:rPr>
              <w:t>i</w:t>
            </w:r>
            <w:r>
              <w:rPr>
                <w:b/>
                <w:bCs/>
                <w:color w:val="000000"/>
                <w:sz w:val="24"/>
                <w:szCs w:val="24"/>
              </w:rPr>
              <w:t xml:space="preserve">dentified </w:t>
            </w:r>
          </w:p>
        </w:tc>
      </w:tr>
      <w:tr w:rsidR="00957F1F" w14:paraId="4B5334BF" w14:textId="77777777" w:rsidTr="00ED49B9">
        <w:tc>
          <w:tcPr>
            <w:tcW w:w="3397" w:type="dxa"/>
            <w:shd w:val="clear" w:color="auto" w:fill="D9D9D9"/>
            <w:vAlign w:val="center"/>
          </w:tcPr>
          <w:p w14:paraId="6BBE1695" w14:textId="35F97AB8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Technical </w:t>
            </w:r>
            <w:r w:rsidR="000406E5">
              <w:rPr>
                <w:b/>
                <w:bCs/>
                <w:color w:val="000000"/>
                <w:sz w:val="24"/>
                <w:szCs w:val="24"/>
              </w:rPr>
              <w:t>r</w:t>
            </w:r>
            <w:r>
              <w:rPr>
                <w:b/>
                <w:bCs/>
                <w:color w:val="000000"/>
                <w:sz w:val="24"/>
                <w:szCs w:val="24"/>
              </w:rPr>
              <w:t>equirements</w:t>
            </w:r>
          </w:p>
        </w:tc>
        <w:tc>
          <w:tcPr>
            <w:tcW w:w="5812" w:type="dxa"/>
            <w:vAlign w:val="center"/>
          </w:tcPr>
          <w:p w14:paraId="76754AD6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0CC4E590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78A7757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4554A310" w14:textId="77777777" w:rsidTr="00ED49B9">
        <w:tc>
          <w:tcPr>
            <w:tcW w:w="3397" w:type="dxa"/>
            <w:shd w:val="clear" w:color="auto" w:fill="D9D9D9"/>
            <w:vAlign w:val="center"/>
          </w:tcPr>
          <w:p w14:paraId="521B526F" w14:textId="0DCE6B46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Commercial </w:t>
            </w:r>
            <w:r w:rsidR="000406E5">
              <w:rPr>
                <w:b/>
                <w:bCs/>
                <w:color w:val="000000"/>
                <w:sz w:val="24"/>
                <w:szCs w:val="24"/>
              </w:rPr>
              <w:t>r</w:t>
            </w:r>
            <w:r>
              <w:rPr>
                <w:b/>
                <w:bCs/>
                <w:color w:val="000000"/>
                <w:sz w:val="24"/>
                <w:szCs w:val="24"/>
              </w:rPr>
              <w:t>equirements</w:t>
            </w:r>
          </w:p>
        </w:tc>
        <w:tc>
          <w:tcPr>
            <w:tcW w:w="5812" w:type="dxa"/>
            <w:vAlign w:val="center"/>
          </w:tcPr>
          <w:p w14:paraId="7D365E5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29CF0129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056C409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24F77BC9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799622D7" w14:textId="77777777" w:rsidTr="00ED49B9">
        <w:tc>
          <w:tcPr>
            <w:tcW w:w="3397" w:type="dxa"/>
            <w:shd w:val="clear" w:color="auto" w:fill="D9D9D9"/>
            <w:vAlign w:val="center"/>
          </w:tcPr>
          <w:p w14:paraId="5B007CDF" w14:textId="5EB6025B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Operational </w:t>
            </w:r>
            <w:r w:rsidR="000406E5">
              <w:rPr>
                <w:b/>
                <w:bCs/>
                <w:color w:val="000000"/>
                <w:sz w:val="24"/>
                <w:szCs w:val="24"/>
              </w:rPr>
              <w:t>r</w:t>
            </w:r>
            <w:r>
              <w:rPr>
                <w:b/>
                <w:bCs/>
                <w:color w:val="000000"/>
                <w:sz w:val="24"/>
                <w:szCs w:val="24"/>
              </w:rPr>
              <w:t>equirements</w:t>
            </w:r>
          </w:p>
        </w:tc>
        <w:tc>
          <w:tcPr>
            <w:tcW w:w="5812" w:type="dxa"/>
            <w:vAlign w:val="center"/>
          </w:tcPr>
          <w:p w14:paraId="3CC34B9B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2B3855EC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2B4505B1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11F831AB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4DE6EBB1" w14:textId="77777777" w:rsidTr="00ED49B9">
        <w:tc>
          <w:tcPr>
            <w:tcW w:w="3397" w:type="dxa"/>
            <w:shd w:val="clear" w:color="auto" w:fill="D9D9D9"/>
            <w:vAlign w:val="center"/>
          </w:tcPr>
          <w:p w14:paraId="0FC39B61" w14:textId="21748F3B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Safety </w:t>
            </w:r>
            <w:r w:rsidR="000406E5">
              <w:rPr>
                <w:b/>
                <w:bCs/>
                <w:color w:val="000000"/>
                <w:sz w:val="24"/>
                <w:szCs w:val="24"/>
              </w:rPr>
              <w:t>r</w:t>
            </w:r>
            <w:r>
              <w:rPr>
                <w:b/>
                <w:bCs/>
                <w:color w:val="000000"/>
                <w:sz w:val="24"/>
                <w:szCs w:val="24"/>
              </w:rPr>
              <w:t>equirements</w:t>
            </w:r>
          </w:p>
        </w:tc>
        <w:tc>
          <w:tcPr>
            <w:tcW w:w="5812" w:type="dxa"/>
            <w:vAlign w:val="center"/>
          </w:tcPr>
          <w:p w14:paraId="5E2C82B9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6C9FCCAB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497BB7A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2A4255EB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762D4214" w14:textId="77777777" w:rsidTr="00ED49B9">
        <w:tc>
          <w:tcPr>
            <w:tcW w:w="3397" w:type="dxa"/>
            <w:shd w:val="clear" w:color="auto" w:fill="D9D9D9"/>
            <w:vAlign w:val="center"/>
          </w:tcPr>
          <w:p w14:paraId="2EECBE8B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Constraints (time, budget, space, resources)</w:t>
            </w:r>
          </w:p>
        </w:tc>
        <w:tc>
          <w:tcPr>
            <w:tcW w:w="5812" w:type="dxa"/>
            <w:vAlign w:val="center"/>
          </w:tcPr>
          <w:p w14:paraId="4B569AC9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547CE503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566A95AE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51FD1C23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</w:tbl>
    <w:p w14:paraId="3FDA900D" w14:textId="23739B4B" w:rsidR="00957F1F" w:rsidRPr="00B74837" w:rsidRDefault="00B47295" w:rsidP="00AF3103">
      <w:pPr>
        <w:spacing w:before="24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Challenge question:</w:t>
      </w:r>
      <w:r>
        <w:rPr>
          <w:color w:val="000000"/>
          <w:sz w:val="24"/>
          <w:szCs w:val="24"/>
        </w:rPr>
        <w:br/>
        <w:t xml:space="preserve">What </w:t>
      </w:r>
      <w:r>
        <w:rPr>
          <w:i/>
          <w:iCs/>
          <w:color w:val="000000"/>
          <w:sz w:val="24"/>
          <w:szCs w:val="24"/>
        </w:rPr>
        <w:t>assumptions</w:t>
      </w:r>
      <w:r>
        <w:rPr>
          <w:color w:val="000000"/>
          <w:sz w:val="24"/>
          <w:szCs w:val="24"/>
        </w:rPr>
        <w:t xml:space="preserve"> must be checked before starting the design?</w:t>
      </w:r>
    </w:p>
    <w:p w14:paraId="6F6F0E5C" w14:textId="77777777" w:rsidR="00E07F98" w:rsidRDefault="00E07F98" w:rsidP="00E07F98">
      <w:pPr>
        <w:pStyle w:val="Write-onlines"/>
      </w:pPr>
    </w:p>
    <w:p w14:paraId="213111A2" w14:textId="77777777" w:rsidR="00E07F98" w:rsidRDefault="00E07F98" w:rsidP="00E07F98">
      <w:pPr>
        <w:pStyle w:val="Write-onlines"/>
      </w:pPr>
    </w:p>
    <w:p w14:paraId="20F92992" w14:textId="77777777" w:rsidR="00E07F98" w:rsidRDefault="00E07F98" w:rsidP="00E07F98">
      <w:pPr>
        <w:pStyle w:val="Write-onlines"/>
      </w:pPr>
    </w:p>
    <w:p w14:paraId="6CAC2C62" w14:textId="471799AB" w:rsidR="00957F1F" w:rsidRPr="00AF3103" w:rsidRDefault="00B4729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lastRenderedPageBreak/>
        <w:t>Lesson 1 Activity 2</w:t>
      </w:r>
      <w:r w:rsidR="00782D2F" w:rsidRPr="00AF3103">
        <w:rPr>
          <w:color w:val="326367"/>
          <w:sz w:val="28"/>
          <w:szCs w:val="28"/>
        </w:rPr>
        <w:t xml:space="preserve"> </w:t>
      </w:r>
      <w:r w:rsidR="007B0724" w:rsidRPr="00AF3103">
        <w:rPr>
          <w:color w:val="326367"/>
          <w:sz w:val="28"/>
          <w:szCs w:val="28"/>
        </w:rPr>
        <w:t>–</w:t>
      </w:r>
      <w:r w:rsidR="00782D2F" w:rsidRPr="00AF3103">
        <w:rPr>
          <w:color w:val="326367"/>
          <w:sz w:val="28"/>
          <w:szCs w:val="28"/>
        </w:rPr>
        <w:t xml:space="preserve"> </w:t>
      </w:r>
      <w:r w:rsidRPr="00AF3103">
        <w:rPr>
          <w:color w:val="326367"/>
          <w:sz w:val="28"/>
          <w:szCs w:val="28"/>
        </w:rPr>
        <w:t>SMART Project Goals</w:t>
      </w:r>
    </w:p>
    <w:p w14:paraId="25514C1A" w14:textId="39058A82" w:rsidR="00D828B5" w:rsidRDefault="00B47295" w:rsidP="00D828B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reate one SMART goal for your project</w:t>
      </w:r>
      <w:r w:rsidR="00D828B5">
        <w:rPr>
          <w:color w:val="000000"/>
          <w:sz w:val="24"/>
          <w:szCs w:val="24"/>
        </w:rPr>
        <w:t xml:space="preserve"> and explain how it fits the SMART criteria</w:t>
      </w:r>
      <w:r w:rsidR="004F3B25">
        <w:rPr>
          <w:color w:val="000000"/>
          <w:sz w:val="24"/>
          <w:szCs w:val="24"/>
        </w:rPr>
        <w:t>.</w:t>
      </w:r>
    </w:p>
    <w:p w14:paraId="5851C8EC" w14:textId="67A7DD68" w:rsidR="00ED49B9" w:rsidRPr="00ED49B9" w:rsidRDefault="00D828B5" w:rsidP="00ED49B9">
      <w:pPr>
        <w:pStyle w:val="Write-onlines"/>
        <w:rPr>
          <w:sz w:val="24"/>
          <w:szCs w:val="24"/>
        </w:rPr>
      </w:pPr>
      <w:r w:rsidRPr="00ED49B9">
        <w:rPr>
          <w:sz w:val="24"/>
          <w:szCs w:val="24"/>
        </w:rPr>
        <w:t>Goal:</w:t>
      </w:r>
      <w:r w:rsidR="00F1291C" w:rsidRPr="00ED49B9">
        <w:rPr>
          <w:sz w:val="24"/>
          <w:szCs w:val="24"/>
        </w:rPr>
        <w:t xml:space="preserve"> </w:t>
      </w:r>
    </w:p>
    <w:p w14:paraId="629D69C6" w14:textId="77777777" w:rsidR="00ED49B9" w:rsidRPr="00ED49B9" w:rsidRDefault="00ED49B9" w:rsidP="00ED49B9">
      <w:pPr>
        <w:pStyle w:val="Write-onlines"/>
      </w:pPr>
    </w:p>
    <w:p w14:paraId="5495DFDF" w14:textId="77777777" w:rsidR="00ED49B9" w:rsidRDefault="00ED49B9" w:rsidP="00ED49B9">
      <w:pPr>
        <w:pStyle w:val="Write-onlines"/>
      </w:pPr>
    </w:p>
    <w:tbl>
      <w:tblPr>
        <w:tblStyle w:val="aff0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3" w:type="dxa"/>
        </w:tblCellMar>
        <w:tblLook w:val="0400" w:firstRow="0" w:lastRow="0" w:firstColumn="0" w:lastColumn="0" w:noHBand="0" w:noVBand="1"/>
      </w:tblPr>
      <w:tblGrid>
        <w:gridCol w:w="2780"/>
        <w:gridCol w:w="6287"/>
      </w:tblGrid>
      <w:tr w:rsidR="00957F1F" w14:paraId="05DB76E2" w14:textId="77777777" w:rsidTr="00ED49B9">
        <w:trPr>
          <w:tblHeader/>
        </w:trPr>
        <w:tc>
          <w:tcPr>
            <w:tcW w:w="2780" w:type="dxa"/>
            <w:shd w:val="clear" w:color="auto" w:fill="D9D9D9"/>
            <w:vAlign w:val="center"/>
          </w:tcPr>
          <w:p w14:paraId="69416F3E" w14:textId="7ADADB58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SMART </w:t>
            </w:r>
            <w:r w:rsidR="00E144F1">
              <w:rPr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b/>
                <w:bCs/>
                <w:color w:val="000000"/>
                <w:sz w:val="24"/>
                <w:szCs w:val="24"/>
              </w:rPr>
              <w:t>omponent</w:t>
            </w:r>
          </w:p>
        </w:tc>
        <w:tc>
          <w:tcPr>
            <w:tcW w:w="6287" w:type="dxa"/>
            <w:shd w:val="clear" w:color="auto" w:fill="D9D9D9"/>
            <w:vAlign w:val="center"/>
          </w:tcPr>
          <w:p w14:paraId="0E559FAD" w14:textId="42F446E9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Your </w:t>
            </w:r>
            <w:r w:rsidR="00E144F1">
              <w:rPr>
                <w:b/>
                <w:bCs/>
                <w:color w:val="000000"/>
                <w:sz w:val="24"/>
                <w:szCs w:val="24"/>
              </w:rPr>
              <w:t>g</w:t>
            </w:r>
            <w:r>
              <w:rPr>
                <w:b/>
                <w:bCs/>
                <w:color w:val="000000"/>
                <w:sz w:val="24"/>
                <w:szCs w:val="24"/>
              </w:rPr>
              <w:t>oal</w:t>
            </w:r>
          </w:p>
        </w:tc>
      </w:tr>
      <w:tr w:rsidR="00957F1F" w14:paraId="393A13AA" w14:textId="77777777" w:rsidTr="00E07F98">
        <w:trPr>
          <w:trHeight w:val="1247"/>
        </w:trPr>
        <w:tc>
          <w:tcPr>
            <w:tcW w:w="2780" w:type="dxa"/>
            <w:shd w:val="clear" w:color="auto" w:fill="D9D9D9"/>
            <w:vAlign w:val="center"/>
          </w:tcPr>
          <w:p w14:paraId="4F6C7712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pecific</w:t>
            </w:r>
          </w:p>
        </w:tc>
        <w:tc>
          <w:tcPr>
            <w:tcW w:w="6287" w:type="dxa"/>
            <w:vAlign w:val="center"/>
          </w:tcPr>
          <w:p w14:paraId="0F20C582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4C14136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12EA7379" w14:textId="77777777" w:rsidTr="00E07F98">
        <w:trPr>
          <w:trHeight w:val="1247"/>
        </w:trPr>
        <w:tc>
          <w:tcPr>
            <w:tcW w:w="2780" w:type="dxa"/>
            <w:shd w:val="clear" w:color="auto" w:fill="D9D9D9"/>
            <w:vAlign w:val="center"/>
          </w:tcPr>
          <w:p w14:paraId="04113D26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Measurable</w:t>
            </w:r>
          </w:p>
        </w:tc>
        <w:tc>
          <w:tcPr>
            <w:tcW w:w="6287" w:type="dxa"/>
            <w:vAlign w:val="center"/>
          </w:tcPr>
          <w:p w14:paraId="24638CDC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39F54F28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53776340" w14:textId="77777777" w:rsidTr="00E07F98">
        <w:trPr>
          <w:trHeight w:val="1247"/>
        </w:trPr>
        <w:tc>
          <w:tcPr>
            <w:tcW w:w="2780" w:type="dxa"/>
            <w:shd w:val="clear" w:color="auto" w:fill="D9D9D9"/>
            <w:vAlign w:val="center"/>
          </w:tcPr>
          <w:p w14:paraId="475C9670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chievable</w:t>
            </w:r>
          </w:p>
        </w:tc>
        <w:tc>
          <w:tcPr>
            <w:tcW w:w="6287" w:type="dxa"/>
            <w:vAlign w:val="center"/>
          </w:tcPr>
          <w:p w14:paraId="30D6F18C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40FD60C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5FA35303" w14:textId="77777777" w:rsidTr="00E07F98">
        <w:trPr>
          <w:trHeight w:val="1247"/>
        </w:trPr>
        <w:tc>
          <w:tcPr>
            <w:tcW w:w="2780" w:type="dxa"/>
            <w:shd w:val="clear" w:color="auto" w:fill="D9D9D9"/>
            <w:vAlign w:val="center"/>
          </w:tcPr>
          <w:p w14:paraId="262772BB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Relevant</w:t>
            </w:r>
          </w:p>
        </w:tc>
        <w:tc>
          <w:tcPr>
            <w:tcW w:w="6287" w:type="dxa"/>
            <w:vAlign w:val="center"/>
          </w:tcPr>
          <w:p w14:paraId="526939AA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04F900E0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0802FAEB" w14:textId="77777777" w:rsidTr="00E07F98">
        <w:trPr>
          <w:trHeight w:val="1247"/>
        </w:trPr>
        <w:tc>
          <w:tcPr>
            <w:tcW w:w="2780" w:type="dxa"/>
            <w:shd w:val="clear" w:color="auto" w:fill="D9D9D9"/>
            <w:vAlign w:val="center"/>
          </w:tcPr>
          <w:p w14:paraId="17B4786D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Time-bound</w:t>
            </w:r>
          </w:p>
        </w:tc>
        <w:tc>
          <w:tcPr>
            <w:tcW w:w="6287" w:type="dxa"/>
            <w:vAlign w:val="center"/>
          </w:tcPr>
          <w:p w14:paraId="017CBB61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67BE3BA4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</w:tbl>
    <w:p w14:paraId="7560B1E8" w14:textId="77777777" w:rsidR="00957F1F" w:rsidRDefault="00957F1F">
      <w:pPr>
        <w:rPr>
          <w:b/>
          <w:bCs/>
          <w:color w:val="000000"/>
          <w:sz w:val="24"/>
          <w:szCs w:val="24"/>
        </w:rPr>
      </w:pPr>
    </w:p>
    <w:p w14:paraId="1995F563" w14:textId="7F87B3AD" w:rsidR="00957F1F" w:rsidRDefault="00B47295">
      <w:pPr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Extension:</w:t>
      </w:r>
      <w:r>
        <w:rPr>
          <w:color w:val="000000"/>
          <w:sz w:val="24"/>
          <w:szCs w:val="24"/>
        </w:rPr>
        <w:br/>
        <w:t>Explain how your SMART goal influences your planning decisions.</w:t>
      </w:r>
    </w:p>
    <w:p w14:paraId="1B90B179" w14:textId="77777777" w:rsidR="00ED49B9" w:rsidRDefault="00ED49B9" w:rsidP="00ED49B9">
      <w:pPr>
        <w:pStyle w:val="Write-onlines"/>
      </w:pPr>
    </w:p>
    <w:p w14:paraId="11DD2F7A" w14:textId="77777777" w:rsidR="00ED49B9" w:rsidRDefault="00ED49B9" w:rsidP="00ED49B9">
      <w:pPr>
        <w:pStyle w:val="Write-onlines"/>
      </w:pPr>
    </w:p>
    <w:p w14:paraId="0ABEBE64" w14:textId="77777777" w:rsidR="00E07F98" w:rsidRDefault="00E07F98" w:rsidP="00ED49B9">
      <w:pPr>
        <w:pStyle w:val="Write-onlines"/>
      </w:pPr>
    </w:p>
    <w:p w14:paraId="13C796D0" w14:textId="77777777" w:rsidR="00E07F98" w:rsidRDefault="00E07F98" w:rsidP="00ED49B9">
      <w:pPr>
        <w:pStyle w:val="Write-onlines"/>
      </w:pPr>
    </w:p>
    <w:p w14:paraId="75B48F9E" w14:textId="77777777" w:rsidR="00ED49B9" w:rsidRDefault="00ED49B9" w:rsidP="00ED49B9">
      <w:pPr>
        <w:pStyle w:val="Write-onlines"/>
      </w:pPr>
    </w:p>
    <w:p w14:paraId="669730AC" w14:textId="2AF69F67" w:rsidR="0058656B" w:rsidRDefault="0058656B" w:rsidP="00ED49B9">
      <w:pPr>
        <w:pStyle w:val="Write-onlines"/>
      </w:pPr>
      <w:r>
        <w:br w:type="page"/>
      </w:r>
    </w:p>
    <w:p w14:paraId="356545A2" w14:textId="02CF0DF0" w:rsidR="00B74837" w:rsidRPr="00AF3103" w:rsidRDefault="00B4729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lastRenderedPageBreak/>
        <w:t>Lesson 2 Activity 1</w:t>
      </w:r>
      <w:r w:rsidR="00FC504F">
        <w:rPr>
          <w:color w:val="326367"/>
          <w:sz w:val="28"/>
          <w:szCs w:val="28"/>
        </w:rPr>
        <w:t xml:space="preserve"> – </w:t>
      </w:r>
      <w:r w:rsidRPr="00AF3103">
        <w:rPr>
          <w:color w:val="326367"/>
          <w:sz w:val="28"/>
          <w:szCs w:val="28"/>
        </w:rPr>
        <w:t xml:space="preserve">Cost </w:t>
      </w:r>
      <w:r w:rsidR="00163946" w:rsidRPr="00AF3103">
        <w:rPr>
          <w:color w:val="326367"/>
          <w:sz w:val="28"/>
          <w:szCs w:val="28"/>
        </w:rPr>
        <w:t>e</w:t>
      </w:r>
      <w:r w:rsidRPr="00AF3103">
        <w:rPr>
          <w:color w:val="326367"/>
          <w:sz w:val="28"/>
          <w:szCs w:val="28"/>
        </w:rPr>
        <w:t>stimation</w:t>
      </w:r>
    </w:p>
    <w:p w14:paraId="18D68238" w14:textId="6B4A2908" w:rsidR="00B74837" w:rsidRPr="00AF3103" w:rsidRDefault="0058656B" w:rsidP="0058656B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stimate the cost of materials</w:t>
      </w:r>
      <w:r w:rsidR="00FD2911">
        <w:rPr>
          <w:color w:val="000000"/>
          <w:sz w:val="24"/>
          <w:szCs w:val="24"/>
        </w:rPr>
        <w:t xml:space="preserve"> needed</w:t>
      </w:r>
      <w:r>
        <w:rPr>
          <w:color w:val="000000"/>
          <w:sz w:val="24"/>
          <w:szCs w:val="24"/>
        </w:rPr>
        <w:t>.</w:t>
      </w:r>
      <w:r w:rsidRPr="009C39DD">
        <w:rPr>
          <w:color w:val="000000"/>
          <w:sz w:val="24"/>
          <w:szCs w:val="24"/>
        </w:rPr>
        <w:t xml:space="preserve"> </w:t>
      </w:r>
      <w:r w:rsidR="00FD2911">
        <w:rPr>
          <w:color w:val="000000"/>
          <w:sz w:val="24"/>
          <w:szCs w:val="24"/>
        </w:rPr>
        <w:t xml:space="preserve">Suggested materials are listed in the table below. </w:t>
      </w:r>
    </w:p>
    <w:tbl>
      <w:tblPr>
        <w:tblStyle w:val="aff1"/>
        <w:tblpPr w:leftFromText="180" w:rightFromText="180" w:vertAnchor="text" w:tblpY="-18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3" w:type="dxa"/>
        </w:tblCellMar>
        <w:tblLook w:val="0400" w:firstRow="0" w:lastRow="0" w:firstColumn="0" w:lastColumn="0" w:noHBand="0" w:noVBand="1"/>
      </w:tblPr>
      <w:tblGrid>
        <w:gridCol w:w="2266"/>
        <w:gridCol w:w="2267"/>
        <w:gridCol w:w="2267"/>
        <w:gridCol w:w="2267"/>
      </w:tblGrid>
      <w:tr w:rsidR="0058656B" w14:paraId="26603D4C" w14:textId="77777777" w:rsidTr="00ED49B9">
        <w:trPr>
          <w:trHeight w:val="458"/>
          <w:tblHeader/>
        </w:trPr>
        <w:tc>
          <w:tcPr>
            <w:tcW w:w="2266" w:type="dxa"/>
            <w:vAlign w:val="center"/>
          </w:tcPr>
          <w:p w14:paraId="560E404B" w14:textId="77777777" w:rsidR="0058656B" w:rsidRDefault="0058656B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Item / Material</w:t>
            </w:r>
          </w:p>
        </w:tc>
        <w:tc>
          <w:tcPr>
            <w:tcW w:w="2267" w:type="dxa"/>
            <w:vAlign w:val="center"/>
          </w:tcPr>
          <w:p w14:paraId="7BC55C67" w14:textId="70B2308B" w:rsidR="0058656B" w:rsidRDefault="0058656B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Unit </w:t>
            </w:r>
            <w:r w:rsidR="00163946">
              <w:rPr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b/>
                <w:bCs/>
                <w:color w:val="000000"/>
                <w:sz w:val="24"/>
                <w:szCs w:val="24"/>
              </w:rPr>
              <w:t>ost (£)</w:t>
            </w:r>
          </w:p>
        </w:tc>
        <w:tc>
          <w:tcPr>
            <w:tcW w:w="2267" w:type="dxa"/>
            <w:vAlign w:val="center"/>
          </w:tcPr>
          <w:p w14:paraId="5D76CF7B" w14:textId="37E302C4" w:rsidR="0058656B" w:rsidRDefault="0058656B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Quantity</w:t>
            </w:r>
          </w:p>
        </w:tc>
        <w:tc>
          <w:tcPr>
            <w:tcW w:w="2267" w:type="dxa"/>
            <w:vAlign w:val="center"/>
          </w:tcPr>
          <w:p w14:paraId="32028976" w14:textId="77777777" w:rsidR="0058656B" w:rsidRDefault="0058656B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Total (£)</w:t>
            </w:r>
          </w:p>
        </w:tc>
      </w:tr>
      <w:tr w:rsidR="00FD2911" w14:paraId="58E87A3E" w14:textId="77777777" w:rsidTr="00ED49B9">
        <w:trPr>
          <w:trHeight w:val="458"/>
        </w:trPr>
        <w:tc>
          <w:tcPr>
            <w:tcW w:w="2266" w:type="dxa"/>
          </w:tcPr>
          <w:p w14:paraId="08AA8BBC" w14:textId="49F1FC77" w:rsidR="00FD2911" w:rsidRDefault="00FD2911" w:rsidP="00ED49B9">
            <w:pPr>
              <w:spacing w:before="120" w:after="12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70830D00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11BF54A9" w14:textId="77777777" w:rsidR="00B74837" w:rsidRDefault="00B74837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741F950F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7AA64D18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FD2911" w14:paraId="7FCA2616" w14:textId="77777777" w:rsidTr="00ED49B9">
        <w:trPr>
          <w:trHeight w:val="458"/>
        </w:trPr>
        <w:tc>
          <w:tcPr>
            <w:tcW w:w="2266" w:type="dxa"/>
          </w:tcPr>
          <w:p w14:paraId="764FDF06" w14:textId="636F3C57" w:rsidR="00FD2911" w:rsidRDefault="00FD2911" w:rsidP="00ED49B9">
            <w:pPr>
              <w:spacing w:before="120" w:after="12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7E3F991D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712BDBF8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3AA29D6C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0B7E1A78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FD2911" w14:paraId="0E39F6A4" w14:textId="77777777" w:rsidTr="00ED49B9">
        <w:trPr>
          <w:trHeight w:val="458"/>
        </w:trPr>
        <w:tc>
          <w:tcPr>
            <w:tcW w:w="2266" w:type="dxa"/>
          </w:tcPr>
          <w:p w14:paraId="35C7CE69" w14:textId="3D6AD103" w:rsidR="00FD2911" w:rsidRDefault="00FD2911" w:rsidP="00ED49B9">
            <w:pPr>
              <w:spacing w:before="120" w:after="12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72AF6A8B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4D465402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1E119D9B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24D804B9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FD2911" w14:paraId="5D48D21B" w14:textId="77777777" w:rsidTr="00ED49B9">
        <w:trPr>
          <w:trHeight w:val="458"/>
        </w:trPr>
        <w:tc>
          <w:tcPr>
            <w:tcW w:w="2266" w:type="dxa"/>
          </w:tcPr>
          <w:p w14:paraId="7F6C226D" w14:textId="45E14026" w:rsidR="00FD2911" w:rsidRDefault="00FD2911" w:rsidP="00ED49B9">
            <w:pPr>
              <w:spacing w:before="120" w:after="12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358DE946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7271A5AF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0CEE1CFE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25DAFDD6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FD2911" w14:paraId="74FE4E2A" w14:textId="77777777" w:rsidTr="00ED49B9">
        <w:trPr>
          <w:trHeight w:val="458"/>
        </w:trPr>
        <w:tc>
          <w:tcPr>
            <w:tcW w:w="2266" w:type="dxa"/>
          </w:tcPr>
          <w:p w14:paraId="54A673D1" w14:textId="6D66C665" w:rsidR="00FD2911" w:rsidRDefault="00FD2911" w:rsidP="00ED49B9">
            <w:pPr>
              <w:spacing w:before="120" w:after="12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513C08A7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10B60C2B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32FD8F09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446515B3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FD2911" w14:paraId="6E206CFF" w14:textId="77777777" w:rsidTr="00ED49B9">
        <w:trPr>
          <w:trHeight w:val="458"/>
        </w:trPr>
        <w:tc>
          <w:tcPr>
            <w:tcW w:w="2266" w:type="dxa"/>
          </w:tcPr>
          <w:p w14:paraId="72AE306B" w14:textId="77777777" w:rsidR="00FD2911" w:rsidRDefault="00FD2911" w:rsidP="00ED49B9">
            <w:pPr>
              <w:spacing w:before="120" w:after="120"/>
            </w:pPr>
          </w:p>
          <w:p w14:paraId="4D9B518B" w14:textId="77777777" w:rsidR="00FD2911" w:rsidRDefault="00FD2911" w:rsidP="00ED49B9">
            <w:pPr>
              <w:spacing w:before="120" w:after="120"/>
            </w:pPr>
          </w:p>
        </w:tc>
        <w:tc>
          <w:tcPr>
            <w:tcW w:w="2267" w:type="dxa"/>
            <w:vAlign w:val="center"/>
          </w:tcPr>
          <w:p w14:paraId="5A941E8E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7F651E59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654A4AB2" w14:textId="77777777" w:rsidR="00FD2911" w:rsidRDefault="00FD2911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FD2911" w14:paraId="53A0291D" w14:textId="77777777" w:rsidTr="00ED49B9">
        <w:trPr>
          <w:trHeight w:val="458"/>
        </w:trPr>
        <w:tc>
          <w:tcPr>
            <w:tcW w:w="2266" w:type="dxa"/>
          </w:tcPr>
          <w:p w14:paraId="58271D79" w14:textId="77777777" w:rsidR="00FD2911" w:rsidRDefault="00FD2911" w:rsidP="00ED49B9">
            <w:pPr>
              <w:spacing w:before="120" w:after="120"/>
              <w:rPr>
                <w:b/>
                <w:bCs/>
              </w:rPr>
            </w:pPr>
          </w:p>
          <w:p w14:paraId="6D0266C6" w14:textId="77777777" w:rsidR="00FD2911" w:rsidRPr="00B74837" w:rsidRDefault="00FD2911" w:rsidP="00ED49B9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267" w:type="dxa"/>
            <w:vAlign w:val="center"/>
          </w:tcPr>
          <w:p w14:paraId="102DA8C0" w14:textId="77777777" w:rsidR="00FD2911" w:rsidRPr="00B74837" w:rsidRDefault="00FD2911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42AF9A1A" w14:textId="77777777" w:rsidR="00FD2911" w:rsidRPr="00B74837" w:rsidRDefault="00FD2911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65B7B4CE" w14:textId="77777777" w:rsidR="00FD2911" w:rsidRPr="00B74837" w:rsidRDefault="00FD2911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33B6036F" w14:textId="28C5E7BC" w:rsidR="00957F1F" w:rsidRDefault="00957F1F">
      <w:pPr>
        <w:rPr>
          <w:b/>
          <w:bCs/>
          <w:color w:val="000000"/>
          <w:sz w:val="24"/>
          <w:szCs w:val="24"/>
        </w:rPr>
      </w:pPr>
    </w:p>
    <w:p w14:paraId="121F4298" w14:textId="3EECBE97" w:rsidR="00957F1F" w:rsidRDefault="00B47295">
      <w:pPr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Total </w:t>
      </w:r>
      <w:r w:rsidR="00163946">
        <w:rPr>
          <w:b/>
          <w:bCs/>
          <w:color w:val="000000"/>
          <w:sz w:val="24"/>
          <w:szCs w:val="24"/>
        </w:rPr>
        <w:t>e</w:t>
      </w:r>
      <w:r>
        <w:rPr>
          <w:b/>
          <w:bCs/>
          <w:color w:val="000000"/>
          <w:sz w:val="24"/>
          <w:szCs w:val="24"/>
        </w:rPr>
        <w:t xml:space="preserve">stimated </w:t>
      </w:r>
      <w:r w:rsidR="00163946">
        <w:rPr>
          <w:b/>
          <w:bCs/>
          <w:color w:val="000000"/>
          <w:sz w:val="24"/>
          <w:szCs w:val="24"/>
        </w:rPr>
        <w:t>c</w:t>
      </w:r>
      <w:r>
        <w:rPr>
          <w:b/>
          <w:bCs/>
          <w:color w:val="000000"/>
          <w:sz w:val="24"/>
          <w:szCs w:val="24"/>
        </w:rPr>
        <w:t>ost (£):</w:t>
      </w:r>
      <w:r>
        <w:rPr>
          <w:color w:val="000000"/>
          <w:sz w:val="24"/>
          <w:szCs w:val="24"/>
        </w:rPr>
        <w:t xml:space="preserve"> ___________________________</w:t>
      </w:r>
    </w:p>
    <w:p w14:paraId="544A784A" w14:textId="075AE24D" w:rsidR="00957F1F" w:rsidRDefault="00B47295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Budget </w:t>
      </w:r>
      <w:r w:rsidR="008037A6">
        <w:rPr>
          <w:b/>
          <w:bCs/>
          <w:color w:val="000000"/>
          <w:sz w:val="24"/>
          <w:szCs w:val="24"/>
        </w:rPr>
        <w:t>c</w:t>
      </w:r>
      <w:r>
        <w:rPr>
          <w:b/>
          <w:bCs/>
          <w:color w:val="000000"/>
          <w:sz w:val="24"/>
          <w:szCs w:val="24"/>
        </w:rPr>
        <w:t>hallenge:</w:t>
      </w:r>
    </w:p>
    <w:p w14:paraId="4BD19CCF" w14:textId="2A68E364" w:rsidR="00226381" w:rsidRDefault="00EC02B6">
      <w:pPr>
        <w:rPr>
          <w:color w:val="000000"/>
          <w:sz w:val="24"/>
          <w:szCs w:val="24"/>
        </w:rPr>
      </w:pPr>
      <w:r w:rsidRPr="00EC02B6">
        <w:rPr>
          <w:color w:val="000000"/>
          <w:sz w:val="24"/>
          <w:szCs w:val="24"/>
        </w:rPr>
        <w:t>Identify one cost-saving substitution (that you could make or have already made) and explain why it does not reduce product performance or safety.</w:t>
      </w:r>
      <w:r>
        <w:rPr>
          <w:color w:val="000000"/>
          <w:sz w:val="24"/>
          <w:szCs w:val="24"/>
        </w:rPr>
        <w:t xml:space="preserve"> </w:t>
      </w:r>
    </w:p>
    <w:p w14:paraId="2C58B9A7" w14:textId="77777777" w:rsidR="00E07F98" w:rsidRDefault="00E07F98" w:rsidP="00E07F98">
      <w:pPr>
        <w:pStyle w:val="Write-onlines"/>
      </w:pPr>
    </w:p>
    <w:p w14:paraId="2A256D2C" w14:textId="77777777" w:rsidR="00E07F98" w:rsidRDefault="00E07F98" w:rsidP="00E07F98">
      <w:pPr>
        <w:pStyle w:val="Write-onlines"/>
      </w:pPr>
    </w:p>
    <w:p w14:paraId="5B0FC9AD" w14:textId="77777777" w:rsidR="00E07F98" w:rsidRDefault="00E07F98" w:rsidP="00E07F98">
      <w:pPr>
        <w:pStyle w:val="Write-onlines"/>
      </w:pPr>
    </w:p>
    <w:p w14:paraId="573732F0" w14:textId="77777777" w:rsidR="00E07F98" w:rsidRDefault="00E07F98" w:rsidP="00E07F98">
      <w:pPr>
        <w:pStyle w:val="Write-onlines"/>
      </w:pPr>
    </w:p>
    <w:p w14:paraId="437512A0" w14:textId="77777777" w:rsidR="00E07F98" w:rsidRDefault="00E07F98" w:rsidP="00E07F98">
      <w:pPr>
        <w:pStyle w:val="Write-onlines"/>
      </w:pPr>
    </w:p>
    <w:p w14:paraId="73B5EE7F" w14:textId="42C11F07" w:rsidR="004346DD" w:rsidRPr="00AF3103" w:rsidRDefault="00B4729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bookmarkStart w:id="0" w:name="_heading=h.gm5fnggt94n" w:colFirst="0" w:colLast="0"/>
      <w:bookmarkEnd w:id="0"/>
      <w:r w:rsidRPr="00AF3103">
        <w:rPr>
          <w:color w:val="326367"/>
          <w:sz w:val="28"/>
          <w:szCs w:val="28"/>
        </w:rPr>
        <w:lastRenderedPageBreak/>
        <w:t xml:space="preserve">Lesson 3 Activity </w:t>
      </w:r>
      <w:r w:rsidR="004346DD" w:rsidRPr="00AF3103">
        <w:rPr>
          <w:color w:val="326367"/>
          <w:sz w:val="28"/>
          <w:szCs w:val="28"/>
        </w:rPr>
        <w:t>1</w:t>
      </w:r>
      <w:r w:rsidR="00B06CF0" w:rsidRPr="00AF3103">
        <w:rPr>
          <w:color w:val="326367"/>
          <w:sz w:val="28"/>
          <w:szCs w:val="28"/>
        </w:rPr>
        <w:t xml:space="preserve"> </w:t>
      </w:r>
      <w:r w:rsidR="00404055" w:rsidRPr="00AF3103">
        <w:rPr>
          <w:color w:val="326367"/>
          <w:sz w:val="28"/>
          <w:szCs w:val="28"/>
        </w:rPr>
        <w:t>–</w:t>
      </w:r>
      <w:r w:rsidR="00B06CF0" w:rsidRPr="00AF3103">
        <w:rPr>
          <w:color w:val="326367"/>
          <w:sz w:val="28"/>
          <w:szCs w:val="28"/>
        </w:rPr>
        <w:t xml:space="preserve"> </w:t>
      </w:r>
      <w:r w:rsidR="004346DD" w:rsidRPr="00AF3103">
        <w:rPr>
          <w:color w:val="326367"/>
          <w:sz w:val="28"/>
          <w:szCs w:val="28"/>
        </w:rPr>
        <w:t xml:space="preserve">Stakeholder </w:t>
      </w:r>
      <w:r w:rsidR="00404055" w:rsidRPr="00AF3103">
        <w:rPr>
          <w:color w:val="326367"/>
          <w:sz w:val="28"/>
          <w:szCs w:val="28"/>
        </w:rPr>
        <w:t>m</w:t>
      </w:r>
      <w:r w:rsidR="004346DD" w:rsidRPr="00AF3103">
        <w:rPr>
          <w:color w:val="326367"/>
          <w:sz w:val="28"/>
          <w:szCs w:val="28"/>
        </w:rPr>
        <w:t>apping</w:t>
      </w:r>
    </w:p>
    <w:p w14:paraId="258B6CE2" w14:textId="0DFAC2EA" w:rsidR="004346DD" w:rsidRPr="00B74837" w:rsidRDefault="004346DD" w:rsidP="004346DD">
      <w:p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Complete the table for the stakeholders involved in your project</w:t>
      </w: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6"/>
        <w:gridCol w:w="2267"/>
        <w:gridCol w:w="2267"/>
        <w:gridCol w:w="2267"/>
      </w:tblGrid>
      <w:tr w:rsidR="004346DD" w:rsidRPr="004346DD" w14:paraId="0B256CDF" w14:textId="77777777" w:rsidTr="00ED49B9">
        <w:trPr>
          <w:tblHeader/>
        </w:trPr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70DCDF8F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>Stakeholder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64795966" w14:textId="054D8EF0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 xml:space="preserve">Interest in </w:t>
            </w:r>
            <w:r w:rsidR="00CD37F2">
              <w:rPr>
                <w:b/>
                <w:bCs/>
                <w:color w:val="000000"/>
                <w:sz w:val="24"/>
                <w:szCs w:val="24"/>
              </w:rPr>
              <w:t>p</w:t>
            </w:r>
            <w:r w:rsidRPr="004346DD">
              <w:rPr>
                <w:b/>
                <w:bCs/>
                <w:color w:val="000000"/>
                <w:sz w:val="24"/>
                <w:szCs w:val="24"/>
              </w:rPr>
              <w:t>roject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1E677FFD" w14:textId="10EA8108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 xml:space="preserve">What </w:t>
            </w:r>
            <w:r w:rsidR="00CD37F2" w:rsidRPr="004346DD">
              <w:rPr>
                <w:b/>
                <w:bCs/>
                <w:color w:val="000000"/>
                <w:sz w:val="24"/>
                <w:szCs w:val="24"/>
              </w:rPr>
              <w:t>they need from yo</w:t>
            </w:r>
            <w:r w:rsidRPr="004346DD">
              <w:rPr>
                <w:b/>
                <w:bCs/>
                <w:color w:val="000000"/>
                <w:sz w:val="24"/>
                <w:szCs w:val="24"/>
              </w:rPr>
              <w:t>u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03A5CFE6" w14:textId="273DFD0F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 xml:space="preserve">Potential </w:t>
            </w:r>
            <w:r w:rsidR="00CD37F2">
              <w:rPr>
                <w:b/>
                <w:bCs/>
                <w:color w:val="000000"/>
                <w:sz w:val="24"/>
                <w:szCs w:val="24"/>
              </w:rPr>
              <w:t>c</w:t>
            </w:r>
            <w:r w:rsidRPr="004346DD">
              <w:rPr>
                <w:b/>
                <w:bCs/>
                <w:color w:val="000000"/>
                <w:sz w:val="24"/>
                <w:szCs w:val="24"/>
              </w:rPr>
              <w:t>onflicts</w:t>
            </w:r>
          </w:p>
        </w:tc>
      </w:tr>
      <w:tr w:rsidR="004346DD" w:rsidRPr="004346DD" w14:paraId="45AF4B55" w14:textId="77777777" w:rsidTr="00ED49B9">
        <w:trPr>
          <w:trHeight w:val="1856"/>
        </w:trPr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2E50DD3D" w14:textId="77777777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 xml:space="preserve">Client </w:t>
            </w:r>
          </w:p>
          <w:p w14:paraId="35CE50F9" w14:textId="22DBAA3C" w:rsidR="00B028CD" w:rsidRPr="004346DD" w:rsidRDefault="00B028C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……………………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51AD7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3636C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8A24B6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4346DD" w:rsidRPr="004346DD" w14:paraId="4DED502A" w14:textId="77777777" w:rsidTr="00ED49B9">
        <w:trPr>
          <w:trHeight w:val="1513"/>
        </w:trPr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522B7007" w14:textId="77777777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 xml:space="preserve">Subcontractor </w:t>
            </w:r>
          </w:p>
          <w:p w14:paraId="70E9E753" w14:textId="2D3CC185" w:rsidR="00B028CD" w:rsidRPr="004346DD" w:rsidRDefault="00B028C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……………………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C471F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1305AB91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27521C88" w14:textId="77777777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5B93A2E1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DC7D56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11FCA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4346DD" w:rsidRPr="004346DD" w14:paraId="50BDE4BC" w14:textId="77777777" w:rsidTr="00ED49B9"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68FC5029" w14:textId="77777777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>Regulator</w:t>
            </w:r>
          </w:p>
          <w:p w14:paraId="2429358C" w14:textId="5D213D52" w:rsidR="00B028CD" w:rsidRPr="004346DD" w:rsidRDefault="00B028C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……………………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F810FA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56B02DD8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746589FF" w14:textId="77777777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1377089E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924CFE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0A3EE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4346DD" w:rsidRPr="004346DD" w14:paraId="08835030" w14:textId="77777777" w:rsidTr="00ED49B9"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262E6715" w14:textId="03880504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 xml:space="preserve">Project </w:t>
            </w:r>
            <w:r w:rsidR="00CD37F2">
              <w:rPr>
                <w:b/>
                <w:bCs/>
                <w:color w:val="000000"/>
                <w:sz w:val="24"/>
                <w:szCs w:val="24"/>
              </w:rPr>
              <w:t>t</w:t>
            </w:r>
            <w:r w:rsidRPr="004346DD">
              <w:rPr>
                <w:b/>
                <w:bCs/>
                <w:color w:val="000000"/>
                <w:sz w:val="24"/>
                <w:szCs w:val="24"/>
              </w:rPr>
              <w:t>eam</w:t>
            </w:r>
          </w:p>
          <w:p w14:paraId="1FFCE321" w14:textId="77D1AE61" w:rsidR="00B028CD" w:rsidRPr="004346DD" w:rsidRDefault="00B028C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……………………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A232DE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40864C3C" w14:textId="77777777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74A91DC9" w14:textId="77777777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068B8CCA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26ACB812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1E57F1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208460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4346DD" w:rsidRPr="004346DD" w14:paraId="5E18A798" w14:textId="77777777" w:rsidTr="00ED49B9"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69988CC9" w14:textId="54F52331" w:rsid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 w:rsidRPr="004346DD">
              <w:rPr>
                <w:b/>
                <w:bCs/>
                <w:color w:val="000000"/>
                <w:sz w:val="24"/>
                <w:szCs w:val="24"/>
              </w:rPr>
              <w:t xml:space="preserve">End </w:t>
            </w:r>
            <w:r w:rsidR="00CD37F2">
              <w:rPr>
                <w:b/>
                <w:bCs/>
                <w:color w:val="000000"/>
                <w:sz w:val="24"/>
                <w:szCs w:val="24"/>
              </w:rPr>
              <w:t>u</w:t>
            </w:r>
            <w:r w:rsidRPr="004346DD">
              <w:rPr>
                <w:b/>
                <w:bCs/>
                <w:color w:val="000000"/>
                <w:sz w:val="24"/>
                <w:szCs w:val="24"/>
              </w:rPr>
              <w:t>ser</w:t>
            </w:r>
          </w:p>
          <w:p w14:paraId="30A7F7D6" w14:textId="1B651C35" w:rsidR="00B028CD" w:rsidRPr="004346DD" w:rsidRDefault="00B028C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……………………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DBA1A3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22D4BC57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564A0C14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  <w:p w14:paraId="2955BAFE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F35932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B1B27A" w14:textId="77777777" w:rsidR="004346DD" w:rsidRPr="004346DD" w:rsidRDefault="004346DD" w:rsidP="00E46C14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6A0AEA4A" w14:textId="77777777" w:rsidR="004346DD" w:rsidRDefault="004346DD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br w:type="page"/>
      </w:r>
    </w:p>
    <w:p w14:paraId="2EDEABDC" w14:textId="1EF97483" w:rsidR="00FD0E2D" w:rsidRPr="00AF3103" w:rsidRDefault="004346DD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lastRenderedPageBreak/>
        <w:t xml:space="preserve">Lesson 3 Activity </w:t>
      </w:r>
      <w:r w:rsidR="00D04AE4" w:rsidRPr="00AF3103">
        <w:rPr>
          <w:color w:val="326367"/>
          <w:sz w:val="28"/>
          <w:szCs w:val="28"/>
        </w:rPr>
        <w:t xml:space="preserve">2 </w:t>
      </w:r>
      <w:r w:rsidR="00CD37F2" w:rsidRPr="00AF3103">
        <w:rPr>
          <w:color w:val="326367"/>
          <w:sz w:val="28"/>
          <w:szCs w:val="28"/>
        </w:rPr>
        <w:t>–</w:t>
      </w:r>
      <w:r w:rsidR="00B06CF0" w:rsidRPr="00AF3103">
        <w:rPr>
          <w:color w:val="326367"/>
          <w:sz w:val="28"/>
          <w:szCs w:val="28"/>
        </w:rPr>
        <w:t xml:space="preserve"> </w:t>
      </w:r>
      <w:r w:rsidR="00FD0E2D" w:rsidRPr="00AF3103">
        <w:rPr>
          <w:color w:val="326367"/>
          <w:sz w:val="28"/>
          <w:szCs w:val="28"/>
        </w:rPr>
        <w:t xml:space="preserve">Team </w:t>
      </w:r>
      <w:r w:rsidR="00CD37F2" w:rsidRPr="00AF3103">
        <w:rPr>
          <w:color w:val="326367"/>
          <w:sz w:val="28"/>
          <w:szCs w:val="28"/>
        </w:rPr>
        <w:t>r</w:t>
      </w:r>
      <w:r w:rsidR="00FD0E2D" w:rsidRPr="00AF3103">
        <w:rPr>
          <w:color w:val="326367"/>
          <w:sz w:val="28"/>
          <w:szCs w:val="28"/>
        </w:rPr>
        <w:t xml:space="preserve">oles </w:t>
      </w:r>
      <w:r w:rsidR="00CD37F2" w:rsidRPr="00AF3103">
        <w:rPr>
          <w:color w:val="326367"/>
          <w:sz w:val="28"/>
          <w:szCs w:val="28"/>
        </w:rPr>
        <w:t>s</w:t>
      </w:r>
      <w:r w:rsidR="00FD0E2D" w:rsidRPr="00AF3103">
        <w:rPr>
          <w:color w:val="326367"/>
          <w:sz w:val="28"/>
          <w:szCs w:val="28"/>
        </w:rPr>
        <w:t>tructure</w:t>
      </w:r>
    </w:p>
    <w:p w14:paraId="76B14BFB" w14:textId="77777777" w:rsidR="00F74B74" w:rsidRDefault="00F74B74" w:rsidP="00F74B74">
      <w:pPr>
        <w:pStyle w:val="ListParagraph"/>
        <w:numPr>
          <w:ilvl w:val="0"/>
          <w:numId w:val="9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dd three key responsibilities of each row to the table.</w:t>
      </w:r>
    </w:p>
    <w:p w14:paraId="7E8C9731" w14:textId="7BE3EE94" w:rsidR="00F74B74" w:rsidRDefault="00F74B74" w:rsidP="00F74B74">
      <w:pPr>
        <w:pStyle w:val="ListParagraph"/>
        <w:numPr>
          <w:ilvl w:val="0"/>
          <w:numId w:val="9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dentify your own skills and strengths.</w:t>
      </w:r>
    </w:p>
    <w:p w14:paraId="2BFF1A51" w14:textId="462BC3B3" w:rsidR="00957F1F" w:rsidRDefault="00B47295" w:rsidP="00B74837">
      <w:pPr>
        <w:pStyle w:val="ListParagraph"/>
        <w:numPr>
          <w:ilvl w:val="0"/>
          <w:numId w:val="9"/>
        </w:numPr>
        <w:rPr>
          <w:b/>
          <w:bCs/>
        </w:rPr>
      </w:pPr>
      <w:r w:rsidRPr="00B74837">
        <w:rPr>
          <w:color w:val="000000"/>
          <w:sz w:val="24"/>
          <w:szCs w:val="24"/>
        </w:rPr>
        <w:t xml:space="preserve">Assign project roles </w:t>
      </w:r>
      <w:r w:rsidR="00F74B74">
        <w:rPr>
          <w:color w:val="000000"/>
          <w:sz w:val="24"/>
          <w:szCs w:val="24"/>
        </w:rPr>
        <w:t>to each member of your group. Record their initials against the role in the table and state the reasons why they were chosen.</w:t>
      </w:r>
    </w:p>
    <w:tbl>
      <w:tblPr>
        <w:tblStyle w:val="aff2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3" w:type="dxa"/>
        </w:tblCellMar>
        <w:tblLook w:val="0400" w:firstRow="0" w:lastRow="0" w:firstColumn="0" w:lastColumn="0" w:noHBand="0" w:noVBand="1"/>
      </w:tblPr>
      <w:tblGrid>
        <w:gridCol w:w="2266"/>
        <w:gridCol w:w="2267"/>
        <w:gridCol w:w="2267"/>
        <w:gridCol w:w="2267"/>
      </w:tblGrid>
      <w:tr w:rsidR="009B2A19" w14:paraId="06F0C620" w14:textId="4400CC12" w:rsidTr="00ED49B9">
        <w:trPr>
          <w:tblHeader/>
        </w:trPr>
        <w:tc>
          <w:tcPr>
            <w:tcW w:w="2266" w:type="dxa"/>
            <w:shd w:val="clear" w:color="auto" w:fill="D9D9D9"/>
            <w:vAlign w:val="center"/>
          </w:tcPr>
          <w:p w14:paraId="74A16EAA" w14:textId="77777777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Role</w:t>
            </w:r>
          </w:p>
        </w:tc>
        <w:tc>
          <w:tcPr>
            <w:tcW w:w="2267" w:type="dxa"/>
            <w:shd w:val="clear" w:color="auto" w:fill="D9D9D9"/>
            <w:vAlign w:val="center"/>
          </w:tcPr>
          <w:p w14:paraId="701F5668" w14:textId="77777777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Responsibilities</w:t>
            </w:r>
          </w:p>
        </w:tc>
        <w:tc>
          <w:tcPr>
            <w:tcW w:w="2267" w:type="dxa"/>
            <w:shd w:val="clear" w:color="auto" w:fill="D9D9D9"/>
            <w:vAlign w:val="center"/>
          </w:tcPr>
          <w:p w14:paraId="7D42CE49" w14:textId="4B67ED49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Assigned </w:t>
            </w:r>
            <w:r w:rsidR="00CD37F2">
              <w:rPr>
                <w:b/>
                <w:bCs/>
                <w:color w:val="000000"/>
                <w:sz w:val="24"/>
                <w:szCs w:val="24"/>
              </w:rPr>
              <w:t>t</w:t>
            </w:r>
            <w:r>
              <w:rPr>
                <w:b/>
                <w:bCs/>
                <w:color w:val="000000"/>
                <w:sz w:val="24"/>
                <w:szCs w:val="24"/>
              </w:rPr>
              <w:t>o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6DA1993D" w14:textId="6B73A917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Reason</w:t>
            </w:r>
          </w:p>
        </w:tc>
      </w:tr>
      <w:tr w:rsidR="009B2A19" w14:paraId="6A636A43" w14:textId="6B80BD08" w:rsidTr="00ED49B9">
        <w:tc>
          <w:tcPr>
            <w:tcW w:w="2266" w:type="dxa"/>
            <w:shd w:val="clear" w:color="auto" w:fill="D9D9D9"/>
            <w:vAlign w:val="center"/>
          </w:tcPr>
          <w:p w14:paraId="5DED79FD" w14:textId="77777777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Project Manager</w:t>
            </w:r>
          </w:p>
        </w:tc>
        <w:tc>
          <w:tcPr>
            <w:tcW w:w="2267" w:type="dxa"/>
            <w:vAlign w:val="center"/>
          </w:tcPr>
          <w:p w14:paraId="5F7C144D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731C79D4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5E808D7B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04C09010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</w:tcPr>
          <w:p w14:paraId="44E0D01F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B2A19" w14:paraId="67A6A4AA" w14:textId="7F9D049B" w:rsidTr="00ED49B9">
        <w:tc>
          <w:tcPr>
            <w:tcW w:w="2266" w:type="dxa"/>
            <w:shd w:val="clear" w:color="auto" w:fill="D9D9D9"/>
            <w:vAlign w:val="center"/>
          </w:tcPr>
          <w:p w14:paraId="02F06BE1" w14:textId="77777777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Design Engineer</w:t>
            </w:r>
          </w:p>
        </w:tc>
        <w:tc>
          <w:tcPr>
            <w:tcW w:w="2267" w:type="dxa"/>
            <w:vAlign w:val="center"/>
          </w:tcPr>
          <w:p w14:paraId="0DB970EE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4EA26E93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7F3E2CAE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0F4510EA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</w:tcPr>
          <w:p w14:paraId="45C6BC39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B2A19" w14:paraId="1478396F" w14:textId="742FB1BE" w:rsidTr="00ED49B9">
        <w:tc>
          <w:tcPr>
            <w:tcW w:w="2266" w:type="dxa"/>
            <w:shd w:val="clear" w:color="auto" w:fill="D9D9D9"/>
            <w:vAlign w:val="center"/>
          </w:tcPr>
          <w:p w14:paraId="7F080EC8" w14:textId="77777777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Build Technician</w:t>
            </w:r>
          </w:p>
        </w:tc>
        <w:tc>
          <w:tcPr>
            <w:tcW w:w="2267" w:type="dxa"/>
            <w:vAlign w:val="center"/>
          </w:tcPr>
          <w:p w14:paraId="732C069D" w14:textId="244196F9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14B5E70B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7B06ADE4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4A4A0395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</w:tcPr>
          <w:p w14:paraId="64C2BA76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B2A19" w14:paraId="6E65AF01" w14:textId="1D782533" w:rsidTr="00ED49B9">
        <w:tc>
          <w:tcPr>
            <w:tcW w:w="2266" w:type="dxa"/>
            <w:shd w:val="clear" w:color="auto" w:fill="D9D9D9"/>
            <w:vAlign w:val="center"/>
          </w:tcPr>
          <w:p w14:paraId="634003AE" w14:textId="77777777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afety Lead</w:t>
            </w:r>
          </w:p>
        </w:tc>
        <w:tc>
          <w:tcPr>
            <w:tcW w:w="2267" w:type="dxa"/>
            <w:vAlign w:val="center"/>
          </w:tcPr>
          <w:p w14:paraId="29DA186F" w14:textId="0349973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54E94BF4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2EE81538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1882D658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</w:tcPr>
          <w:p w14:paraId="2537D152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B2A19" w14:paraId="6C517724" w14:textId="69660EAE" w:rsidTr="00ED49B9">
        <w:tc>
          <w:tcPr>
            <w:tcW w:w="2266" w:type="dxa"/>
            <w:shd w:val="clear" w:color="auto" w:fill="D9D9D9"/>
            <w:vAlign w:val="center"/>
          </w:tcPr>
          <w:p w14:paraId="2A82F3BA" w14:textId="13355DD5" w:rsidR="009B2A19" w:rsidRDefault="009B2A19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Finance / Resource Lead</w:t>
            </w:r>
          </w:p>
        </w:tc>
        <w:tc>
          <w:tcPr>
            <w:tcW w:w="2267" w:type="dxa"/>
            <w:vAlign w:val="center"/>
          </w:tcPr>
          <w:p w14:paraId="0C44FD8E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1A23734F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7CCCEE20" w14:textId="77777777" w:rsidR="009B2A19" w:rsidDel="005B755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  <w:vAlign w:val="center"/>
          </w:tcPr>
          <w:p w14:paraId="5CD82D5F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267" w:type="dxa"/>
          </w:tcPr>
          <w:p w14:paraId="0B4E0587" w14:textId="77777777" w:rsidR="009B2A19" w:rsidRDefault="009B2A19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</w:tbl>
    <w:p w14:paraId="31A857AB" w14:textId="393ADAC5" w:rsidR="00957F1F" w:rsidRDefault="00B47295" w:rsidP="00AF3103">
      <w:pPr>
        <w:spacing w:before="240"/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Reflective question</w:t>
      </w:r>
      <w:r>
        <w:rPr>
          <w:color w:val="000000"/>
          <w:sz w:val="24"/>
          <w:szCs w:val="24"/>
        </w:rPr>
        <w:t>:</w:t>
      </w:r>
      <w:r>
        <w:rPr>
          <w:color w:val="000000"/>
          <w:sz w:val="24"/>
          <w:szCs w:val="24"/>
        </w:rPr>
        <w:br/>
        <w:t xml:space="preserve">How </w:t>
      </w:r>
      <w:r w:rsidR="00E160A8">
        <w:rPr>
          <w:color w:val="000000"/>
          <w:sz w:val="24"/>
          <w:szCs w:val="24"/>
        </w:rPr>
        <w:t>should</w:t>
      </w:r>
      <w:r>
        <w:rPr>
          <w:color w:val="000000"/>
          <w:sz w:val="24"/>
          <w:szCs w:val="24"/>
        </w:rPr>
        <w:t xml:space="preserve"> the team communicate progress or delays?</w:t>
      </w:r>
    </w:p>
    <w:p w14:paraId="6B3A01A8" w14:textId="77777777" w:rsidR="00E07F98" w:rsidRDefault="00E07F98" w:rsidP="00E07F98">
      <w:pPr>
        <w:pStyle w:val="Write-onlines"/>
      </w:pPr>
    </w:p>
    <w:p w14:paraId="603587A8" w14:textId="77777777" w:rsidR="00E07F98" w:rsidRDefault="00E07F98" w:rsidP="00E07F98">
      <w:pPr>
        <w:pStyle w:val="Write-onlines"/>
      </w:pPr>
    </w:p>
    <w:p w14:paraId="649189D0" w14:textId="77777777" w:rsidR="00E07F98" w:rsidRDefault="00E07F98" w:rsidP="00E07F98">
      <w:pPr>
        <w:pStyle w:val="Write-onlines"/>
      </w:pPr>
    </w:p>
    <w:p w14:paraId="22CE8838" w14:textId="77777777" w:rsidR="00E07F98" w:rsidRDefault="00E07F98" w:rsidP="00E07F98">
      <w:pPr>
        <w:pStyle w:val="Write-onlines"/>
      </w:pPr>
    </w:p>
    <w:p w14:paraId="5CC74AD1" w14:textId="77777777" w:rsidR="00E07F98" w:rsidRDefault="00E07F98" w:rsidP="00E07F98">
      <w:pPr>
        <w:pStyle w:val="Write-onlines"/>
      </w:pPr>
    </w:p>
    <w:p w14:paraId="5C9CC3BA" w14:textId="7754408E" w:rsidR="005B7559" w:rsidRDefault="005B7559" w:rsidP="00E07F98">
      <w:pPr>
        <w:pStyle w:val="Write-onlines"/>
      </w:pPr>
    </w:p>
    <w:p w14:paraId="1517C1D1" w14:textId="13B1AC78" w:rsidR="00957F1F" w:rsidRPr="00AF3103" w:rsidRDefault="00B4729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lastRenderedPageBreak/>
        <w:t>Lesson 4</w:t>
      </w:r>
      <w:r w:rsidR="00B06CF0" w:rsidRPr="00AF3103">
        <w:rPr>
          <w:color w:val="326367"/>
          <w:sz w:val="28"/>
          <w:szCs w:val="28"/>
        </w:rPr>
        <w:t xml:space="preserve"> </w:t>
      </w:r>
      <w:r w:rsidRPr="00AF3103">
        <w:rPr>
          <w:color w:val="326367"/>
          <w:sz w:val="28"/>
          <w:szCs w:val="28"/>
        </w:rPr>
        <w:t xml:space="preserve">Activity </w:t>
      </w:r>
      <w:r w:rsidR="00B06CF0" w:rsidRPr="00AF3103">
        <w:rPr>
          <w:color w:val="326367"/>
          <w:sz w:val="28"/>
          <w:szCs w:val="28"/>
        </w:rPr>
        <w:t xml:space="preserve">1 </w:t>
      </w:r>
      <w:r w:rsidR="00CD37F2" w:rsidRPr="00AF3103">
        <w:rPr>
          <w:color w:val="326367"/>
          <w:sz w:val="28"/>
          <w:szCs w:val="28"/>
        </w:rPr>
        <w:t>–</w:t>
      </w:r>
      <w:r w:rsidR="00B06CF0" w:rsidRPr="00AF3103">
        <w:rPr>
          <w:color w:val="326367"/>
          <w:sz w:val="28"/>
          <w:szCs w:val="28"/>
        </w:rPr>
        <w:t xml:space="preserve"> </w:t>
      </w:r>
      <w:r w:rsidRPr="00AF3103">
        <w:rPr>
          <w:color w:val="326367"/>
          <w:sz w:val="28"/>
          <w:szCs w:val="28"/>
        </w:rPr>
        <w:t xml:space="preserve">Concept </w:t>
      </w:r>
      <w:r w:rsidR="00CD37F2" w:rsidRPr="00AF3103">
        <w:rPr>
          <w:color w:val="326367"/>
          <w:sz w:val="28"/>
          <w:szCs w:val="28"/>
        </w:rPr>
        <w:t>d</w:t>
      </w:r>
      <w:r w:rsidRPr="00AF3103">
        <w:rPr>
          <w:color w:val="326367"/>
          <w:sz w:val="28"/>
          <w:szCs w:val="28"/>
        </w:rPr>
        <w:t>evelopment</w:t>
      </w:r>
    </w:p>
    <w:p w14:paraId="0CD453E5" w14:textId="46B28B2C" w:rsidR="006A699F" w:rsidRDefault="006A699F" w:rsidP="006A699F">
      <w:pP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1. Refer to Section 1: </w:t>
      </w:r>
      <w:r>
        <w:rPr>
          <w:b/>
          <w:bCs/>
          <w:color w:val="000000"/>
          <w:sz w:val="24"/>
          <w:szCs w:val="24"/>
        </w:rPr>
        <w:t xml:space="preserve">Introduction and </w:t>
      </w:r>
      <w:r w:rsidR="00CD37F2">
        <w:rPr>
          <w:b/>
          <w:bCs/>
          <w:color w:val="000000"/>
          <w:sz w:val="24"/>
          <w:szCs w:val="24"/>
        </w:rPr>
        <w:t>industry c</w:t>
      </w:r>
      <w:r>
        <w:rPr>
          <w:b/>
          <w:bCs/>
          <w:color w:val="000000"/>
          <w:sz w:val="24"/>
          <w:szCs w:val="24"/>
        </w:rPr>
        <w:t xml:space="preserve">ontext </w:t>
      </w:r>
      <w:r>
        <w:rPr>
          <w:color w:val="000000"/>
          <w:sz w:val="24"/>
          <w:szCs w:val="24"/>
        </w:rPr>
        <w:t>for the requirements</w:t>
      </w:r>
      <w:r w:rsidR="00D50B9A">
        <w:rPr>
          <w:color w:val="000000"/>
          <w:sz w:val="24"/>
          <w:szCs w:val="24"/>
        </w:rPr>
        <w:t>.</w:t>
      </w:r>
    </w:p>
    <w:p w14:paraId="48A31FD4" w14:textId="1B384825" w:rsidR="006A699F" w:rsidRDefault="006A699F" w:rsidP="006A699F">
      <w:pP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2. Create </w:t>
      </w:r>
      <w:r w:rsidR="00CD37F2">
        <w:rPr>
          <w:color w:val="000000"/>
          <w:sz w:val="24"/>
          <w:szCs w:val="24"/>
        </w:rPr>
        <w:t>one</w:t>
      </w:r>
      <w:r>
        <w:rPr>
          <w:color w:val="000000"/>
          <w:sz w:val="24"/>
          <w:szCs w:val="24"/>
        </w:rPr>
        <w:t>–</w:t>
      </w:r>
      <w:r w:rsidR="00CD37F2">
        <w:rPr>
          <w:color w:val="000000"/>
          <w:sz w:val="24"/>
          <w:szCs w:val="24"/>
        </w:rPr>
        <w:t>two</w:t>
      </w:r>
      <w:r>
        <w:rPr>
          <w:color w:val="000000"/>
          <w:sz w:val="24"/>
          <w:szCs w:val="24"/>
        </w:rPr>
        <w:t xml:space="preserve"> concept designs. Your design must include:</w:t>
      </w:r>
    </w:p>
    <w:p w14:paraId="3508E53A" w14:textId="67C2F9FF" w:rsidR="006A699F" w:rsidRPr="00ED49B9" w:rsidRDefault="006A699F" w:rsidP="00ED49B9">
      <w:pPr>
        <w:pStyle w:val="ListParagraph"/>
        <w:numPr>
          <w:ilvl w:val="0"/>
          <w:numId w:val="19"/>
        </w:numP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labelled dimensions</w:t>
      </w:r>
      <w:r w:rsidR="00F1291C" w:rsidRPr="00ED49B9">
        <w:rPr>
          <w:color w:val="000000"/>
          <w:sz w:val="24"/>
          <w:szCs w:val="24"/>
        </w:rPr>
        <w:t>;</w:t>
      </w:r>
    </w:p>
    <w:p w14:paraId="314EBA69" w14:textId="3DFD8F97" w:rsidR="006A699F" w:rsidRPr="00ED49B9" w:rsidRDefault="006A699F" w:rsidP="00ED49B9">
      <w:pPr>
        <w:pStyle w:val="ListParagraph"/>
        <w:numPr>
          <w:ilvl w:val="0"/>
          <w:numId w:val="19"/>
        </w:numP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explanation of the mechanism</w:t>
      </w:r>
      <w:r w:rsidR="00F1291C" w:rsidRPr="00ED49B9">
        <w:rPr>
          <w:color w:val="000000"/>
          <w:sz w:val="24"/>
          <w:szCs w:val="24"/>
        </w:rPr>
        <w:t>;</w:t>
      </w:r>
    </w:p>
    <w:p w14:paraId="34522DE7" w14:textId="437A7989" w:rsidR="006A699F" w:rsidRPr="00ED49B9" w:rsidRDefault="006A699F" w:rsidP="00ED49B9">
      <w:pPr>
        <w:pStyle w:val="ListParagraph"/>
        <w:numPr>
          <w:ilvl w:val="0"/>
          <w:numId w:val="19"/>
        </w:numP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required pressure or force</w:t>
      </w:r>
      <w:r w:rsidR="00D50B9A" w:rsidRPr="00ED49B9">
        <w:rPr>
          <w:color w:val="000000"/>
          <w:sz w:val="24"/>
          <w:szCs w:val="24"/>
        </w:rPr>
        <w:t xml:space="preserve"> (if appropriate)</w:t>
      </w:r>
      <w:r w:rsidR="00F1291C" w:rsidRPr="00ED49B9">
        <w:rPr>
          <w:color w:val="000000"/>
          <w:sz w:val="24"/>
          <w:szCs w:val="24"/>
        </w:rPr>
        <w:t>;</w:t>
      </w:r>
    </w:p>
    <w:p w14:paraId="4FB7D600" w14:textId="4C9542E7" w:rsidR="006A699F" w:rsidRPr="00ED49B9" w:rsidRDefault="006A699F" w:rsidP="00ED49B9">
      <w:pPr>
        <w:pStyle w:val="ListParagraph"/>
        <w:numPr>
          <w:ilvl w:val="0"/>
          <w:numId w:val="19"/>
        </w:numPr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chosen materials/supporting features</w:t>
      </w:r>
      <w:r w:rsidR="00F1291C" w:rsidRPr="00ED49B9">
        <w:rPr>
          <w:color w:val="000000"/>
          <w:sz w:val="24"/>
          <w:szCs w:val="24"/>
        </w:rPr>
        <w:t>.</w:t>
      </w:r>
    </w:p>
    <w:p w14:paraId="5A99AB18" w14:textId="1534725C" w:rsidR="006A699F" w:rsidRPr="002C2351" w:rsidRDefault="006A699F" w:rsidP="006A699F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3.</w:t>
      </w:r>
      <w:r w:rsidR="00CD37F2">
        <w:rPr>
          <w:color w:val="000000"/>
          <w:sz w:val="24"/>
          <w:szCs w:val="24"/>
        </w:rPr>
        <w:t xml:space="preserve"> </w:t>
      </w:r>
      <w:r w:rsidRPr="002C2351">
        <w:rPr>
          <w:color w:val="000000"/>
          <w:sz w:val="24"/>
          <w:szCs w:val="24"/>
        </w:rPr>
        <w:t xml:space="preserve">Check </w:t>
      </w:r>
      <w:r w:rsidR="00F1291C">
        <w:rPr>
          <w:color w:val="000000"/>
          <w:sz w:val="24"/>
          <w:szCs w:val="24"/>
        </w:rPr>
        <w:t xml:space="preserve">that </w:t>
      </w:r>
      <w:r w:rsidRPr="002C2351">
        <w:rPr>
          <w:color w:val="000000"/>
          <w:sz w:val="24"/>
          <w:szCs w:val="24"/>
        </w:rPr>
        <w:t>you</w:t>
      </w:r>
      <w:r>
        <w:rPr>
          <w:color w:val="000000"/>
          <w:sz w:val="24"/>
          <w:szCs w:val="24"/>
        </w:rPr>
        <w:t>r</w:t>
      </w:r>
      <w:r w:rsidRPr="002C2351">
        <w:rPr>
          <w:color w:val="000000"/>
          <w:sz w:val="24"/>
          <w:szCs w:val="24"/>
        </w:rPr>
        <w:t xml:space="preserve"> design meets all these criteria.  </w:t>
      </w:r>
    </w:p>
    <w:p w14:paraId="3A8F052B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0E51753F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564DFF26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6FF13E1C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730F74E6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5BA1922B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48A67834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78103FC0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7CA6D50D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1AFA1B20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46ED0FA9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6B76D3DC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28927342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4B09E0E0" w14:textId="77777777" w:rsidR="00363DD0" w:rsidRDefault="00363DD0">
      <w:pPr>
        <w:rPr>
          <w:b/>
          <w:bCs/>
          <w:color w:val="000000"/>
          <w:sz w:val="24"/>
          <w:szCs w:val="24"/>
        </w:rPr>
      </w:pPr>
    </w:p>
    <w:p w14:paraId="3A9FEE9D" w14:textId="02F4B239" w:rsidR="00957F1F" w:rsidRDefault="00363DD0">
      <w:pPr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E</w:t>
      </w:r>
      <w:r w:rsidR="00B47295">
        <w:rPr>
          <w:b/>
          <w:bCs/>
          <w:color w:val="000000"/>
          <w:sz w:val="24"/>
          <w:szCs w:val="24"/>
        </w:rPr>
        <w:t>xtension:</w:t>
      </w:r>
      <w:r w:rsidR="00B47295">
        <w:rPr>
          <w:b/>
          <w:bCs/>
          <w:color w:val="000000"/>
          <w:sz w:val="24"/>
          <w:szCs w:val="24"/>
        </w:rPr>
        <w:br/>
      </w:r>
      <w:r w:rsidR="00B47295">
        <w:rPr>
          <w:color w:val="000000"/>
          <w:sz w:val="24"/>
          <w:szCs w:val="24"/>
        </w:rPr>
        <w:t>Include a simple force calculation to estimate grip pressure.</w:t>
      </w:r>
    </w:p>
    <w:p w14:paraId="30A64C88" w14:textId="77777777" w:rsidR="00E07F98" w:rsidRDefault="00E07F98" w:rsidP="00E07F98">
      <w:pPr>
        <w:pStyle w:val="Write-onlines"/>
      </w:pPr>
    </w:p>
    <w:p w14:paraId="35FAE883" w14:textId="77777777" w:rsidR="00E07F98" w:rsidRDefault="00E07F98" w:rsidP="00E07F98">
      <w:pPr>
        <w:pStyle w:val="Write-onlines"/>
      </w:pPr>
    </w:p>
    <w:p w14:paraId="7E6310EA" w14:textId="77777777" w:rsidR="00E07F98" w:rsidRDefault="00E07F98" w:rsidP="00E07F98">
      <w:pPr>
        <w:pStyle w:val="Write-onlines"/>
      </w:pPr>
    </w:p>
    <w:p w14:paraId="6DC8196E" w14:textId="77777777" w:rsidR="00E07F98" w:rsidRDefault="00E07F98" w:rsidP="00E07F98">
      <w:pPr>
        <w:pStyle w:val="Write-onlines"/>
      </w:pPr>
    </w:p>
    <w:p w14:paraId="1A329D4E" w14:textId="77777777" w:rsidR="00E07F98" w:rsidRDefault="00E07F98" w:rsidP="00E07F98">
      <w:pPr>
        <w:pStyle w:val="Write-onlines"/>
      </w:pPr>
    </w:p>
    <w:p w14:paraId="31731603" w14:textId="77777777" w:rsidR="00E07F98" w:rsidRDefault="00E07F98" w:rsidP="00E07F98">
      <w:pPr>
        <w:pStyle w:val="Write-onlines"/>
      </w:pPr>
    </w:p>
    <w:p w14:paraId="1E1FE44C" w14:textId="763D81B7" w:rsidR="00B918D5" w:rsidRPr="00AF3103" w:rsidRDefault="00B918D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lastRenderedPageBreak/>
        <w:t xml:space="preserve">Lesson 5 Activity 1 – Resource </w:t>
      </w:r>
      <w:r w:rsidR="00326406" w:rsidRPr="00AF3103">
        <w:rPr>
          <w:color w:val="326367"/>
          <w:sz w:val="28"/>
          <w:szCs w:val="28"/>
        </w:rPr>
        <w:t>p</w:t>
      </w:r>
      <w:r w:rsidRPr="00AF3103">
        <w:rPr>
          <w:color w:val="326367"/>
          <w:sz w:val="28"/>
          <w:szCs w:val="28"/>
        </w:rPr>
        <w:t>lanning</w:t>
      </w:r>
    </w:p>
    <w:p w14:paraId="48860430" w14:textId="6A2C8A3C" w:rsidR="00B918D5" w:rsidRDefault="00B918D5" w:rsidP="00B918D5">
      <w:pPr>
        <w:rPr>
          <w:color w:val="000000"/>
          <w:sz w:val="24"/>
          <w:szCs w:val="24"/>
        </w:rPr>
      </w:pPr>
      <w:r w:rsidRPr="000C3778">
        <w:rPr>
          <w:color w:val="000000"/>
          <w:sz w:val="24"/>
          <w:szCs w:val="24"/>
        </w:rPr>
        <w:t xml:space="preserve">Using your </w:t>
      </w:r>
      <w:r w:rsidR="00457000">
        <w:rPr>
          <w:color w:val="000000"/>
          <w:sz w:val="24"/>
          <w:szCs w:val="24"/>
        </w:rPr>
        <w:t>workbook</w:t>
      </w:r>
      <w:r w:rsidRPr="000C3778">
        <w:rPr>
          <w:color w:val="000000"/>
          <w:sz w:val="24"/>
          <w:szCs w:val="24"/>
        </w:rPr>
        <w:t>, identify the resources your project w</w:t>
      </w:r>
      <w:r w:rsidR="00281AF1">
        <w:rPr>
          <w:color w:val="000000"/>
          <w:sz w:val="24"/>
          <w:szCs w:val="24"/>
        </w:rPr>
        <w:t>ould</w:t>
      </w:r>
      <w:r w:rsidRPr="000C3778">
        <w:rPr>
          <w:color w:val="000000"/>
          <w:sz w:val="24"/>
          <w:szCs w:val="24"/>
        </w:rPr>
        <w:t xml:space="preserve"> require.</w:t>
      </w:r>
    </w:p>
    <w:tbl>
      <w:tblPr>
        <w:tblW w:w="0" w:type="auto"/>
        <w:tblCellMar>
          <w:top w:w="15" w:type="dxa"/>
          <w:left w:w="113" w:type="dxa"/>
          <w:bottom w:w="15" w:type="dxa"/>
          <w:right w:w="113" w:type="dxa"/>
        </w:tblCellMar>
        <w:tblLook w:val="04A0" w:firstRow="1" w:lastRow="0" w:firstColumn="1" w:lastColumn="0" w:noHBand="0" w:noVBand="1"/>
      </w:tblPr>
      <w:tblGrid>
        <w:gridCol w:w="2547"/>
        <w:gridCol w:w="3331"/>
        <w:gridCol w:w="3331"/>
      </w:tblGrid>
      <w:tr w:rsidR="00D931D9" w:rsidRPr="00026900" w14:paraId="7DE6E712" w14:textId="77777777" w:rsidTr="00ED49B9">
        <w:trPr>
          <w:tblHeader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190D7" w14:textId="43C7FA01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 xml:space="preserve">Resource </w:t>
            </w:r>
            <w:r w:rsidR="00281AF1">
              <w:rPr>
                <w:b/>
                <w:bCs/>
                <w:color w:val="000000"/>
                <w:sz w:val="24"/>
                <w:szCs w:val="24"/>
              </w:rPr>
              <w:t>t</w:t>
            </w:r>
            <w:r w:rsidRPr="00026900">
              <w:rPr>
                <w:b/>
                <w:bCs/>
                <w:color w:val="000000"/>
                <w:sz w:val="24"/>
                <w:szCs w:val="24"/>
              </w:rPr>
              <w:t>ype</w:t>
            </w: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9E8622" w14:textId="5C68DDDC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 xml:space="preserve">What </w:t>
            </w:r>
            <w:r w:rsidR="00281AF1">
              <w:rPr>
                <w:b/>
                <w:bCs/>
                <w:color w:val="000000"/>
                <w:sz w:val="24"/>
                <w:szCs w:val="24"/>
              </w:rPr>
              <w:t>would be needed</w:t>
            </w: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8CB41F" w14:textId="12304E5D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 xml:space="preserve">Why </w:t>
            </w:r>
            <w:r w:rsidR="00281AF1">
              <w:rPr>
                <w:b/>
                <w:bCs/>
                <w:color w:val="000000"/>
                <w:sz w:val="24"/>
                <w:szCs w:val="24"/>
              </w:rPr>
              <w:t>th</w:t>
            </w:r>
            <w:r w:rsidRPr="00026900">
              <w:rPr>
                <w:b/>
                <w:bCs/>
                <w:color w:val="000000"/>
                <w:sz w:val="24"/>
                <w:szCs w:val="24"/>
              </w:rPr>
              <w:t xml:space="preserve">is </w:t>
            </w:r>
            <w:r w:rsidR="00326406">
              <w:rPr>
                <w:b/>
                <w:bCs/>
                <w:color w:val="000000"/>
                <w:sz w:val="24"/>
                <w:szCs w:val="24"/>
              </w:rPr>
              <w:t>i</w:t>
            </w:r>
            <w:r w:rsidRPr="00026900">
              <w:rPr>
                <w:b/>
                <w:bCs/>
                <w:color w:val="000000"/>
                <w:sz w:val="24"/>
                <w:szCs w:val="24"/>
              </w:rPr>
              <w:t xml:space="preserve">s </w:t>
            </w:r>
            <w:r w:rsidR="00326406">
              <w:rPr>
                <w:b/>
                <w:bCs/>
                <w:color w:val="000000"/>
                <w:sz w:val="24"/>
                <w:szCs w:val="24"/>
              </w:rPr>
              <w:t>i</w:t>
            </w:r>
            <w:r w:rsidRPr="00026900">
              <w:rPr>
                <w:b/>
                <w:bCs/>
                <w:color w:val="000000"/>
                <w:sz w:val="24"/>
                <w:szCs w:val="24"/>
              </w:rPr>
              <w:t>mportant</w:t>
            </w:r>
          </w:p>
        </w:tc>
      </w:tr>
      <w:tr w:rsidR="00D931D9" w:rsidRPr="00026900" w14:paraId="7E394497" w14:textId="77777777" w:rsidTr="00ED49B9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3B8744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>Time</w:t>
            </w:r>
          </w:p>
          <w:p w14:paraId="6CC0FA91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28243A50" w14:textId="77777777" w:rsidR="00D04AE4" w:rsidRDefault="00D04AE4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425975BA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062D85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  <w:p w14:paraId="710D360F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DFC946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D931D9" w:rsidRPr="00026900" w14:paraId="07B1F38D" w14:textId="77777777" w:rsidTr="00ED49B9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93D9A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>Budget</w:t>
            </w:r>
          </w:p>
          <w:p w14:paraId="5B8D3AC0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2971056E" w14:textId="77777777" w:rsidR="00D04AE4" w:rsidRDefault="00D04AE4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5413B0B0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E4115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  <w:p w14:paraId="2AC380BF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2EE91E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D931D9" w:rsidRPr="00026900" w14:paraId="2C03735F" w14:textId="77777777" w:rsidTr="00ED49B9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D91EEB" w14:textId="0A3FFF1D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 xml:space="preserve">Human </w:t>
            </w:r>
            <w:r w:rsidR="00326406">
              <w:rPr>
                <w:b/>
                <w:bCs/>
                <w:color w:val="000000"/>
                <w:sz w:val="24"/>
                <w:szCs w:val="24"/>
              </w:rPr>
              <w:t>r</w:t>
            </w:r>
            <w:r w:rsidRPr="00026900">
              <w:rPr>
                <w:b/>
                <w:bCs/>
                <w:color w:val="000000"/>
                <w:sz w:val="24"/>
                <w:szCs w:val="24"/>
              </w:rPr>
              <w:t>esources</w:t>
            </w:r>
          </w:p>
          <w:p w14:paraId="34840E24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03B185BA" w14:textId="77777777" w:rsidR="00D04AE4" w:rsidRDefault="00D04AE4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491F3CB7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6916D1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  <w:p w14:paraId="309D1DB4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894AB3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D931D9" w:rsidRPr="00026900" w14:paraId="70D880D6" w14:textId="77777777" w:rsidTr="00ED49B9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6DBBC9" w14:textId="02CB4BD0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 xml:space="preserve">Training </w:t>
            </w:r>
            <w:r w:rsidR="00326406">
              <w:rPr>
                <w:b/>
                <w:bCs/>
                <w:color w:val="000000"/>
                <w:sz w:val="24"/>
                <w:szCs w:val="24"/>
              </w:rPr>
              <w:t>n</w:t>
            </w:r>
            <w:r w:rsidRPr="00026900">
              <w:rPr>
                <w:b/>
                <w:bCs/>
                <w:color w:val="000000"/>
                <w:sz w:val="24"/>
                <w:szCs w:val="24"/>
              </w:rPr>
              <w:t>eeds</w:t>
            </w:r>
          </w:p>
          <w:p w14:paraId="5BC9D14E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30BD202F" w14:textId="77777777" w:rsidR="00D04AE4" w:rsidRDefault="00D04AE4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686F7B85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E28385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  <w:p w14:paraId="67DC55DD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D6E33E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D931D9" w:rsidRPr="00026900" w14:paraId="3B798042" w14:textId="77777777" w:rsidTr="00ED49B9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D37E3D" w14:textId="38016F3C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Communication </w:t>
            </w:r>
            <w:r w:rsidR="00326406">
              <w:rPr>
                <w:b/>
                <w:bCs/>
                <w:color w:val="000000"/>
                <w:sz w:val="24"/>
                <w:szCs w:val="24"/>
              </w:rPr>
              <w:t>n</w:t>
            </w:r>
            <w:r>
              <w:rPr>
                <w:b/>
                <w:bCs/>
                <w:color w:val="000000"/>
                <w:sz w:val="24"/>
                <w:szCs w:val="24"/>
              </w:rPr>
              <w:t>eeds</w:t>
            </w:r>
          </w:p>
          <w:p w14:paraId="189EC49A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E904A4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0F63C001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00C9913A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50DA6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D931D9" w:rsidRPr="00026900" w14:paraId="1412D75C" w14:textId="77777777" w:rsidTr="00ED49B9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3A38F2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t>Facilities / Equipment</w:t>
            </w:r>
          </w:p>
          <w:p w14:paraId="37A77501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  <w:p w14:paraId="2E408014" w14:textId="77777777" w:rsidR="00D04AE4" w:rsidRPr="00026900" w:rsidRDefault="00D04AE4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7E5B80" w14:textId="77777777" w:rsidR="00D931D9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  <w:p w14:paraId="39892E58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  <w:r w:rsidRPr="00026900">
              <w:rPr>
                <w:b/>
                <w:bCs/>
                <w:color w:val="000000"/>
                <w:sz w:val="24"/>
                <w:szCs w:val="24"/>
              </w:rPr>
              <w:br/>
            </w: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C3AEB9" w14:textId="77777777" w:rsidR="00D931D9" w:rsidRPr="00026900" w:rsidRDefault="00D931D9" w:rsidP="00ED49B9">
            <w:pPr>
              <w:spacing w:before="120" w:after="120" w:line="24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58BFF955" w14:textId="77777777" w:rsidR="00B918D5" w:rsidRDefault="00B918D5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br w:type="page"/>
      </w:r>
    </w:p>
    <w:p w14:paraId="6BD9EAC4" w14:textId="43B4F4E4" w:rsidR="00957F1F" w:rsidRPr="00AF3103" w:rsidRDefault="00B4729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lastRenderedPageBreak/>
        <w:t>Lesson 5 Activity 2</w:t>
      </w:r>
      <w:r w:rsidR="004E774B" w:rsidRPr="00AF3103">
        <w:rPr>
          <w:color w:val="326367"/>
          <w:sz w:val="28"/>
          <w:szCs w:val="28"/>
        </w:rPr>
        <w:t xml:space="preserve"> </w:t>
      </w:r>
      <w:r w:rsidR="00326406" w:rsidRPr="00AF3103">
        <w:rPr>
          <w:color w:val="326367"/>
          <w:sz w:val="28"/>
          <w:szCs w:val="28"/>
        </w:rPr>
        <w:t>–</w:t>
      </w:r>
      <w:r w:rsidR="004E774B" w:rsidRPr="00AF3103">
        <w:rPr>
          <w:color w:val="326367"/>
          <w:sz w:val="28"/>
          <w:szCs w:val="28"/>
        </w:rPr>
        <w:t xml:space="preserve"> </w:t>
      </w:r>
      <w:r w:rsidRPr="00AF3103">
        <w:rPr>
          <w:color w:val="326367"/>
          <w:sz w:val="28"/>
          <w:szCs w:val="28"/>
        </w:rPr>
        <w:t>Project</w:t>
      </w:r>
      <w:r w:rsidR="00326406" w:rsidRPr="00AF3103">
        <w:rPr>
          <w:color w:val="326367"/>
          <w:sz w:val="28"/>
          <w:szCs w:val="28"/>
        </w:rPr>
        <w:t xml:space="preserve"> planning using digital too</w:t>
      </w:r>
      <w:r w:rsidRPr="00AF3103">
        <w:rPr>
          <w:color w:val="326367"/>
          <w:sz w:val="28"/>
          <w:szCs w:val="28"/>
        </w:rPr>
        <w:t>ls</w:t>
      </w:r>
    </w:p>
    <w:p w14:paraId="221051F9" w14:textId="1813F01E" w:rsidR="00957F1F" w:rsidRDefault="00B47295" w:rsidP="00AF3103">
      <w:pP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project plan must include a digital Gantt chart.</w:t>
      </w:r>
      <w:r>
        <w:rPr>
          <w:color w:val="000000"/>
          <w:sz w:val="24"/>
          <w:szCs w:val="24"/>
        </w:rPr>
        <w:br/>
      </w:r>
      <w:r w:rsidR="00F1291C">
        <w:rPr>
          <w:color w:val="000000"/>
          <w:sz w:val="24"/>
          <w:szCs w:val="24"/>
        </w:rPr>
        <w:br/>
      </w:r>
      <w:r>
        <w:rPr>
          <w:color w:val="000000"/>
          <w:sz w:val="24"/>
          <w:szCs w:val="24"/>
        </w:rPr>
        <w:t>This should show:</w:t>
      </w:r>
    </w:p>
    <w:p w14:paraId="67257F2B" w14:textId="4FEF6752" w:rsidR="00957F1F" w:rsidRPr="00E07F98" w:rsidRDefault="00B47295" w:rsidP="00E07F98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all stages of the project</w:t>
      </w:r>
      <w:r w:rsidR="00F1291C" w:rsidRPr="00E07F98">
        <w:rPr>
          <w:color w:val="000000"/>
          <w:sz w:val="24"/>
          <w:szCs w:val="24"/>
        </w:rPr>
        <w:t>;</w:t>
      </w:r>
    </w:p>
    <w:p w14:paraId="248C79ED" w14:textId="2E5B8603" w:rsidR="00957F1F" w:rsidRPr="00E07F98" w:rsidRDefault="00B47295" w:rsidP="00E07F98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start/end dates</w:t>
      </w:r>
      <w:r w:rsidR="00F1291C" w:rsidRPr="00E07F98">
        <w:rPr>
          <w:color w:val="000000"/>
          <w:sz w:val="24"/>
          <w:szCs w:val="24"/>
        </w:rPr>
        <w:t>;</w:t>
      </w:r>
    </w:p>
    <w:p w14:paraId="3C2E42C1" w14:textId="0830F709" w:rsidR="00957F1F" w:rsidRPr="00E07F98" w:rsidRDefault="00B47295" w:rsidP="00E07F98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durations</w:t>
      </w:r>
      <w:r w:rsidR="00F1291C" w:rsidRPr="00E07F98">
        <w:rPr>
          <w:color w:val="000000"/>
          <w:sz w:val="24"/>
          <w:szCs w:val="24"/>
        </w:rPr>
        <w:t>;</w:t>
      </w:r>
    </w:p>
    <w:p w14:paraId="55C3AECB" w14:textId="5981D4DB" w:rsidR="00957F1F" w:rsidRPr="00E07F98" w:rsidRDefault="00B47295" w:rsidP="00E07F98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dependencies</w:t>
      </w:r>
      <w:r w:rsidR="00F1291C" w:rsidRPr="00E07F98">
        <w:rPr>
          <w:color w:val="000000"/>
          <w:sz w:val="24"/>
          <w:szCs w:val="24"/>
        </w:rPr>
        <w:t>;</w:t>
      </w:r>
    </w:p>
    <w:p w14:paraId="4F1582ED" w14:textId="64CFC56D" w:rsidR="00957F1F" w:rsidRPr="00E07F98" w:rsidRDefault="00B47295" w:rsidP="00E07F98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milestones</w:t>
      </w:r>
      <w:r w:rsidR="00F1291C" w:rsidRPr="00E07F98">
        <w:rPr>
          <w:color w:val="000000"/>
          <w:sz w:val="24"/>
          <w:szCs w:val="24"/>
        </w:rPr>
        <w:t>;</w:t>
      </w:r>
    </w:p>
    <w:p w14:paraId="074CAE7E" w14:textId="1023ACF1" w:rsidR="00957F1F" w:rsidRPr="00E07F98" w:rsidRDefault="00B47295" w:rsidP="00E07F98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contingency (buffer time)</w:t>
      </w:r>
      <w:r w:rsidR="00326406" w:rsidRPr="00E07F98">
        <w:rPr>
          <w:color w:val="000000"/>
          <w:sz w:val="24"/>
          <w:szCs w:val="24"/>
        </w:rPr>
        <w:t>.</w:t>
      </w:r>
    </w:p>
    <w:p w14:paraId="23CEDCEF" w14:textId="77777777" w:rsidR="00957F1F" w:rsidRDefault="00B47295" w:rsidP="00AF3103">
      <w:pP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 may create your Gantt chart in:</w:t>
      </w:r>
    </w:p>
    <w:p w14:paraId="51FE8966" w14:textId="11D5C7B5" w:rsidR="00957F1F" w:rsidRPr="00ED49B9" w:rsidRDefault="00B47295" w:rsidP="00ED49B9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bookmarkStart w:id="1" w:name="_heading=h.fv6k7bu2jqoy" w:colFirst="0" w:colLast="0"/>
      <w:bookmarkEnd w:id="1"/>
      <w:r w:rsidRPr="00ED49B9">
        <w:rPr>
          <w:color w:val="000000"/>
          <w:sz w:val="24"/>
          <w:szCs w:val="24"/>
        </w:rPr>
        <w:t>Excel / Google Sheets</w:t>
      </w:r>
      <w:r w:rsidR="00F1291C" w:rsidRPr="00ED49B9">
        <w:rPr>
          <w:color w:val="000000"/>
          <w:sz w:val="24"/>
          <w:szCs w:val="24"/>
        </w:rPr>
        <w:t>;</w:t>
      </w:r>
    </w:p>
    <w:p w14:paraId="2CEA0052" w14:textId="515B2DD0" w:rsidR="00957F1F" w:rsidRPr="00ED49B9" w:rsidRDefault="00B47295" w:rsidP="00ED49B9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a Gantt-chart generator</w:t>
      </w:r>
      <w:r w:rsidR="00F1291C" w:rsidRPr="00ED49B9">
        <w:rPr>
          <w:color w:val="000000"/>
          <w:sz w:val="24"/>
          <w:szCs w:val="24"/>
        </w:rPr>
        <w:t>;</w:t>
      </w:r>
    </w:p>
    <w:p w14:paraId="281B23B4" w14:textId="43AE526C" w:rsidR="00957F1F" w:rsidRPr="00ED49B9" w:rsidRDefault="00B47295" w:rsidP="00ED49B9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ED49B9">
        <w:rPr>
          <w:color w:val="000000"/>
          <w:sz w:val="24"/>
          <w:szCs w:val="24"/>
        </w:rPr>
        <w:t>project management software</w:t>
      </w:r>
      <w:r w:rsidR="00326406" w:rsidRPr="00ED49B9">
        <w:rPr>
          <w:color w:val="000000"/>
          <w:sz w:val="24"/>
          <w:szCs w:val="24"/>
        </w:rPr>
        <w:t>.</w:t>
      </w:r>
    </w:p>
    <w:p w14:paraId="0EC1C683" w14:textId="77777777" w:rsidR="00B721A8" w:rsidRPr="00B721A8" w:rsidRDefault="00B721A8" w:rsidP="00B721A8">
      <w:pPr>
        <w:rPr>
          <w:b/>
          <w:bCs/>
          <w:color w:val="000000"/>
          <w:sz w:val="24"/>
          <w:szCs w:val="24"/>
        </w:rPr>
      </w:pPr>
      <w:r w:rsidRPr="00B721A8">
        <w:rPr>
          <w:b/>
          <w:bCs/>
          <w:color w:val="000000"/>
          <w:sz w:val="24"/>
          <w:szCs w:val="24"/>
        </w:rPr>
        <w:t>Suggested task list:</w:t>
      </w:r>
    </w:p>
    <w:p w14:paraId="3AE95473" w14:textId="31F97435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Interpret brief</w:t>
      </w:r>
      <w:r w:rsidR="00F1291C">
        <w:rPr>
          <w:color w:val="000000"/>
          <w:sz w:val="24"/>
          <w:szCs w:val="24"/>
        </w:rPr>
        <w:t>.</w:t>
      </w:r>
    </w:p>
    <w:p w14:paraId="245996D9" w14:textId="49EBE175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Research relevant components</w:t>
      </w:r>
      <w:r w:rsidR="00F1291C">
        <w:rPr>
          <w:color w:val="000000"/>
          <w:sz w:val="24"/>
          <w:szCs w:val="24"/>
        </w:rPr>
        <w:t>.</w:t>
      </w:r>
    </w:p>
    <w:p w14:paraId="1BFCB8DC" w14:textId="793514ED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Develop concept sketches</w:t>
      </w:r>
      <w:r w:rsidR="00F1291C">
        <w:rPr>
          <w:color w:val="000000"/>
          <w:sz w:val="24"/>
          <w:szCs w:val="24"/>
        </w:rPr>
        <w:t>.</w:t>
      </w:r>
    </w:p>
    <w:p w14:paraId="494C81F9" w14:textId="0470B69F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Select materials and components</w:t>
      </w:r>
      <w:r w:rsidR="00F1291C">
        <w:rPr>
          <w:color w:val="000000"/>
          <w:sz w:val="24"/>
          <w:szCs w:val="24"/>
        </w:rPr>
        <w:t>.</w:t>
      </w:r>
    </w:p>
    <w:p w14:paraId="17231430" w14:textId="2040C74B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 xml:space="preserve">Produce </w:t>
      </w:r>
      <w:r w:rsidR="00BF50A5">
        <w:rPr>
          <w:color w:val="000000"/>
          <w:sz w:val="24"/>
          <w:szCs w:val="24"/>
        </w:rPr>
        <w:t>finished design</w:t>
      </w:r>
      <w:r w:rsidR="00F1291C">
        <w:rPr>
          <w:color w:val="000000"/>
          <w:sz w:val="24"/>
          <w:szCs w:val="24"/>
        </w:rPr>
        <w:t>.</w:t>
      </w:r>
    </w:p>
    <w:p w14:paraId="37CA2A0A" w14:textId="702A556B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Build prototype</w:t>
      </w:r>
      <w:r w:rsidR="00F1291C">
        <w:rPr>
          <w:color w:val="000000"/>
          <w:sz w:val="24"/>
          <w:szCs w:val="24"/>
        </w:rPr>
        <w:t>.</w:t>
      </w:r>
    </w:p>
    <w:p w14:paraId="61BB88BD" w14:textId="46047429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Test prototype</w:t>
      </w:r>
      <w:r w:rsidR="00F1291C">
        <w:rPr>
          <w:color w:val="000000"/>
          <w:sz w:val="24"/>
          <w:szCs w:val="24"/>
        </w:rPr>
        <w:t>.</w:t>
      </w:r>
    </w:p>
    <w:p w14:paraId="7279A2F5" w14:textId="33E924C2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Evaluate</w:t>
      </w:r>
      <w:r w:rsidR="00F1291C">
        <w:rPr>
          <w:color w:val="000000"/>
          <w:sz w:val="24"/>
          <w:szCs w:val="24"/>
        </w:rPr>
        <w:t>.</w:t>
      </w:r>
    </w:p>
    <w:p w14:paraId="3F6D8B36" w14:textId="1233F47B" w:rsidR="00B721A8" w:rsidRPr="00B74837" w:rsidRDefault="00B721A8" w:rsidP="00B721A8">
      <w:pPr>
        <w:numPr>
          <w:ilvl w:val="0"/>
          <w:numId w:val="8"/>
        </w:numPr>
        <w:rPr>
          <w:color w:val="000000"/>
          <w:sz w:val="24"/>
          <w:szCs w:val="24"/>
        </w:rPr>
      </w:pPr>
      <w:r w:rsidRPr="00B74837">
        <w:rPr>
          <w:color w:val="000000"/>
          <w:sz w:val="24"/>
          <w:szCs w:val="24"/>
        </w:rPr>
        <w:t>Present findings</w:t>
      </w:r>
      <w:r w:rsidR="00F1291C">
        <w:rPr>
          <w:color w:val="000000"/>
          <w:sz w:val="24"/>
          <w:szCs w:val="24"/>
        </w:rPr>
        <w:t>.</w:t>
      </w:r>
    </w:p>
    <w:p w14:paraId="4BF71EEF" w14:textId="2ADB5B8F" w:rsidR="00B721A8" w:rsidRDefault="00C61242">
      <w:pPr>
        <w:rPr>
          <w:b/>
          <w:bCs/>
          <w:color w:val="000000"/>
          <w:sz w:val="24"/>
          <w:szCs w:val="24"/>
        </w:rPr>
      </w:pPr>
      <w:r w:rsidRPr="00C61242">
        <w:rPr>
          <w:b/>
          <w:bCs/>
          <w:color w:val="000000"/>
          <w:sz w:val="24"/>
          <w:szCs w:val="24"/>
        </w:rPr>
        <w:t>Attach or insert your Gantt chart to this handout.</w:t>
      </w:r>
    </w:p>
    <w:p w14:paraId="03096982" w14:textId="77777777" w:rsidR="00B22795" w:rsidRDefault="00B22795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br w:type="page"/>
      </w:r>
    </w:p>
    <w:p w14:paraId="34358908" w14:textId="51AD5E59" w:rsidR="00957F1F" w:rsidRDefault="00B47295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lastRenderedPageBreak/>
        <w:t>Key planning questions:</w:t>
      </w:r>
    </w:p>
    <w:p w14:paraId="04D6CD2E" w14:textId="77777777" w:rsidR="00957F1F" w:rsidRDefault="00B4729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hich tasks depend on earlier tasks?</w:t>
      </w:r>
    </w:p>
    <w:p w14:paraId="3BFDFFAA" w14:textId="77777777" w:rsidR="00E07F98" w:rsidRDefault="00E07F98" w:rsidP="00E07F98">
      <w:pPr>
        <w:pStyle w:val="Write-onlines"/>
      </w:pPr>
    </w:p>
    <w:p w14:paraId="7DCDFB54" w14:textId="77777777" w:rsidR="00E07F98" w:rsidRDefault="00E07F98" w:rsidP="00E07F98">
      <w:pPr>
        <w:pStyle w:val="Write-onlines"/>
      </w:pPr>
    </w:p>
    <w:p w14:paraId="5ADE36C0" w14:textId="77777777" w:rsidR="00E07F98" w:rsidRDefault="00E07F98" w:rsidP="00E07F98">
      <w:pPr>
        <w:pStyle w:val="Write-onlines"/>
      </w:pPr>
    </w:p>
    <w:p w14:paraId="79CF48DC" w14:textId="77777777" w:rsidR="00E07F98" w:rsidRDefault="00E07F98" w:rsidP="00E07F98">
      <w:pPr>
        <w:pStyle w:val="Write-onlines"/>
      </w:pPr>
    </w:p>
    <w:p w14:paraId="452FF565" w14:textId="77777777" w:rsidR="00E07F98" w:rsidRPr="00E07F98" w:rsidRDefault="00E07F98" w:rsidP="00E07F98">
      <w:pPr>
        <w:pStyle w:val="Write-onlines"/>
      </w:pPr>
    </w:p>
    <w:p w14:paraId="2D130382" w14:textId="7F3C00F7" w:rsidR="00957F1F" w:rsidRDefault="00B4729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hich stages are </w:t>
      </w:r>
      <w:r w:rsidR="00BF50A5">
        <w:rPr>
          <w:color w:val="000000"/>
          <w:sz w:val="24"/>
          <w:szCs w:val="24"/>
        </w:rPr>
        <w:t xml:space="preserve">most </w:t>
      </w:r>
      <w:r>
        <w:rPr>
          <w:color w:val="000000"/>
          <w:sz w:val="24"/>
          <w:szCs w:val="24"/>
        </w:rPr>
        <w:t>critical for the project to succeed?</w:t>
      </w:r>
    </w:p>
    <w:p w14:paraId="1F229444" w14:textId="77777777" w:rsidR="00E07F98" w:rsidRDefault="00E07F98" w:rsidP="00E07F98">
      <w:pPr>
        <w:pStyle w:val="Write-onlines"/>
      </w:pPr>
    </w:p>
    <w:p w14:paraId="2C330B82" w14:textId="77777777" w:rsidR="00E07F98" w:rsidRDefault="00E07F98" w:rsidP="00E07F98">
      <w:pPr>
        <w:pStyle w:val="Write-onlines"/>
      </w:pPr>
    </w:p>
    <w:p w14:paraId="59A4DB7C" w14:textId="77777777" w:rsidR="00E07F98" w:rsidRDefault="00E07F98" w:rsidP="00E07F98">
      <w:pPr>
        <w:pStyle w:val="Write-onlines"/>
      </w:pPr>
    </w:p>
    <w:p w14:paraId="1E40514D" w14:textId="77777777" w:rsidR="00E07F98" w:rsidRDefault="00E07F98" w:rsidP="00E07F98">
      <w:pPr>
        <w:pStyle w:val="Write-onlines"/>
      </w:pPr>
    </w:p>
    <w:p w14:paraId="304B8B15" w14:textId="77777777" w:rsidR="00E07F98" w:rsidRDefault="00E07F98" w:rsidP="00E07F98">
      <w:pPr>
        <w:pStyle w:val="Write-onlines"/>
      </w:pPr>
    </w:p>
    <w:p w14:paraId="3A1E0EBB" w14:textId="77777777" w:rsidR="00E07F98" w:rsidRDefault="00E07F98" w:rsidP="00E07F98">
      <w:pPr>
        <w:pStyle w:val="Write-onlines"/>
      </w:pPr>
    </w:p>
    <w:p w14:paraId="6D26131F" w14:textId="5BE5EF84" w:rsidR="00957F1F" w:rsidRDefault="00B4729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hat could delay the project?</w:t>
      </w:r>
    </w:p>
    <w:p w14:paraId="0FD1289D" w14:textId="77777777" w:rsidR="00E07F98" w:rsidRDefault="00E07F98" w:rsidP="00E07F98">
      <w:pPr>
        <w:pStyle w:val="Write-onlines"/>
      </w:pPr>
    </w:p>
    <w:p w14:paraId="18AB9947" w14:textId="77777777" w:rsidR="00E07F98" w:rsidRDefault="00E07F98" w:rsidP="00E07F98">
      <w:pPr>
        <w:pStyle w:val="Write-onlines"/>
      </w:pPr>
    </w:p>
    <w:p w14:paraId="1F03A68D" w14:textId="77777777" w:rsidR="00E07F98" w:rsidRDefault="00E07F98" w:rsidP="00E07F98">
      <w:pPr>
        <w:pStyle w:val="Write-onlines"/>
      </w:pPr>
    </w:p>
    <w:p w14:paraId="64295E1B" w14:textId="77777777" w:rsidR="00E07F98" w:rsidRDefault="00E07F98" w:rsidP="00E07F98">
      <w:pPr>
        <w:pStyle w:val="Write-onlines"/>
      </w:pPr>
    </w:p>
    <w:p w14:paraId="332B10A0" w14:textId="77777777" w:rsidR="00E07F98" w:rsidRDefault="00E07F98" w:rsidP="00E07F98">
      <w:pPr>
        <w:pStyle w:val="Write-onlines"/>
      </w:pPr>
    </w:p>
    <w:p w14:paraId="486EB431" w14:textId="77777777" w:rsidR="00E07F98" w:rsidRDefault="00E07F98" w:rsidP="00E07F98">
      <w:pPr>
        <w:pStyle w:val="Write-onlines"/>
      </w:pPr>
    </w:p>
    <w:p w14:paraId="0781EA8E" w14:textId="0A0F80E9" w:rsidR="00957F1F" w:rsidRDefault="00B4729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hat </w:t>
      </w:r>
      <w:r w:rsidR="00BF50A5">
        <w:rPr>
          <w:color w:val="000000"/>
          <w:sz w:val="24"/>
          <w:szCs w:val="24"/>
        </w:rPr>
        <w:t>should be included in a</w:t>
      </w:r>
      <w:r>
        <w:rPr>
          <w:color w:val="000000"/>
          <w:sz w:val="24"/>
          <w:szCs w:val="24"/>
        </w:rPr>
        <w:t xml:space="preserve"> contingency plan?</w:t>
      </w:r>
    </w:p>
    <w:p w14:paraId="6E299180" w14:textId="77777777" w:rsidR="00E07F98" w:rsidRDefault="00E07F98" w:rsidP="00E07F98">
      <w:pPr>
        <w:pStyle w:val="Write-onlines"/>
      </w:pPr>
    </w:p>
    <w:p w14:paraId="16CD2310" w14:textId="77777777" w:rsidR="00E07F98" w:rsidRDefault="00E07F98" w:rsidP="00E07F98">
      <w:pPr>
        <w:pStyle w:val="Write-onlines"/>
      </w:pPr>
    </w:p>
    <w:p w14:paraId="246DD5D7" w14:textId="77777777" w:rsidR="00E07F98" w:rsidRDefault="00E07F98" w:rsidP="00E07F98">
      <w:pPr>
        <w:pStyle w:val="Write-onlines"/>
      </w:pPr>
    </w:p>
    <w:p w14:paraId="52E955EA" w14:textId="77777777" w:rsidR="00E07F98" w:rsidRDefault="00E07F98" w:rsidP="00E07F98">
      <w:pPr>
        <w:pStyle w:val="Write-onlines"/>
      </w:pPr>
    </w:p>
    <w:p w14:paraId="3D01A07C" w14:textId="77777777" w:rsidR="00C0501D" w:rsidRDefault="00C0501D" w:rsidP="00E07F98">
      <w:pPr>
        <w:pStyle w:val="Write-onlines"/>
      </w:pPr>
    </w:p>
    <w:p w14:paraId="01109E8D" w14:textId="77777777" w:rsidR="00E07F98" w:rsidRDefault="00E07F98" w:rsidP="00E07F98">
      <w:pPr>
        <w:pStyle w:val="Write-onlines"/>
      </w:pPr>
    </w:p>
    <w:p w14:paraId="1AD6712E" w14:textId="3011BF59" w:rsidR="00D931D9" w:rsidRPr="00E07F98" w:rsidRDefault="00B721A8" w:rsidP="00E07F98">
      <w:pPr>
        <w:pStyle w:val="Write-onlines"/>
      </w:pPr>
      <w:r>
        <w:br w:type="page"/>
      </w:r>
      <w:r w:rsidR="00E07F98">
        <w:rPr>
          <w:color w:val="326367"/>
          <w:sz w:val="28"/>
          <w:szCs w:val="28"/>
        </w:rPr>
        <w:lastRenderedPageBreak/>
        <w:t>Le</w:t>
      </w:r>
      <w:r w:rsidR="00D931D9" w:rsidRPr="00AF3103">
        <w:rPr>
          <w:color w:val="326367"/>
          <w:sz w:val="28"/>
          <w:szCs w:val="28"/>
        </w:rPr>
        <w:t xml:space="preserve">sson 6 Activity 3 </w:t>
      </w:r>
      <w:r w:rsidR="00326406" w:rsidRPr="00AF3103">
        <w:rPr>
          <w:color w:val="326367"/>
          <w:sz w:val="28"/>
          <w:szCs w:val="28"/>
        </w:rPr>
        <w:t>–</w:t>
      </w:r>
      <w:r w:rsidR="00D931D9" w:rsidRPr="00AF3103">
        <w:rPr>
          <w:color w:val="326367"/>
          <w:sz w:val="28"/>
          <w:szCs w:val="28"/>
        </w:rPr>
        <w:t xml:space="preserve"> Justifying </w:t>
      </w:r>
      <w:r w:rsidR="00326406" w:rsidRPr="00AF3103">
        <w:rPr>
          <w:color w:val="326367"/>
          <w:sz w:val="28"/>
          <w:szCs w:val="28"/>
        </w:rPr>
        <w:t>e</w:t>
      </w:r>
      <w:r w:rsidR="00D931D9" w:rsidRPr="00AF3103">
        <w:rPr>
          <w:color w:val="326367"/>
          <w:sz w:val="28"/>
          <w:szCs w:val="28"/>
        </w:rPr>
        <w:t xml:space="preserve">ngineering </w:t>
      </w:r>
      <w:r w:rsidR="00326406" w:rsidRPr="00AF3103">
        <w:rPr>
          <w:color w:val="326367"/>
          <w:sz w:val="28"/>
          <w:szCs w:val="28"/>
        </w:rPr>
        <w:t>d</w:t>
      </w:r>
      <w:r w:rsidR="00D931D9" w:rsidRPr="00AF3103">
        <w:rPr>
          <w:color w:val="326367"/>
          <w:sz w:val="28"/>
          <w:szCs w:val="28"/>
        </w:rPr>
        <w:t>ecisions</w:t>
      </w:r>
    </w:p>
    <w:p w14:paraId="0E8EBFA3" w14:textId="452F8658" w:rsidR="00D931D9" w:rsidRDefault="00D931D9">
      <w:pPr>
        <w:rPr>
          <w:b/>
          <w:bCs/>
          <w:sz w:val="24"/>
          <w:szCs w:val="24"/>
        </w:rPr>
      </w:pPr>
      <w:r w:rsidRPr="00B74837">
        <w:rPr>
          <w:sz w:val="24"/>
          <w:szCs w:val="24"/>
        </w:rPr>
        <w:t xml:space="preserve">Choose </w:t>
      </w:r>
      <w:r w:rsidR="00326406">
        <w:rPr>
          <w:sz w:val="24"/>
          <w:szCs w:val="24"/>
        </w:rPr>
        <w:t>three</w:t>
      </w:r>
      <w:r w:rsidRPr="00B74837">
        <w:rPr>
          <w:sz w:val="24"/>
          <w:szCs w:val="24"/>
        </w:rPr>
        <w:t xml:space="preserve"> decisions you have made in this project. For each example</w:t>
      </w:r>
      <w:r w:rsidR="00326406">
        <w:rPr>
          <w:sz w:val="24"/>
          <w:szCs w:val="24"/>
        </w:rPr>
        <w:t>,</w:t>
      </w:r>
      <w:r w:rsidRPr="00B74837">
        <w:rPr>
          <w:sz w:val="24"/>
          <w:szCs w:val="24"/>
        </w:rPr>
        <w:t xml:space="preserve"> justify your decision</w:t>
      </w:r>
      <w:r w:rsidR="00326406">
        <w:rPr>
          <w:sz w:val="24"/>
          <w:szCs w:val="24"/>
        </w:rPr>
        <w:t>.</w:t>
      </w:r>
    </w:p>
    <w:p w14:paraId="1E2A19F6" w14:textId="2CA2658C" w:rsidR="00E07F98" w:rsidRPr="00E07F98" w:rsidRDefault="00E63F33" w:rsidP="00E07F98">
      <w:pPr>
        <w:pStyle w:val="Write-onlines"/>
      </w:pPr>
      <w:r>
        <w:t>1</w:t>
      </w:r>
      <w:r w:rsidR="00E07F98">
        <w:t>.</w:t>
      </w:r>
    </w:p>
    <w:p w14:paraId="209C2936" w14:textId="77777777" w:rsidR="00E07F98" w:rsidRDefault="00E07F98" w:rsidP="00E07F98">
      <w:pPr>
        <w:pStyle w:val="Write-onlines"/>
      </w:pPr>
    </w:p>
    <w:p w14:paraId="69293767" w14:textId="77777777" w:rsidR="00E07F98" w:rsidRDefault="00E07F98" w:rsidP="00E07F98">
      <w:pPr>
        <w:pStyle w:val="Write-onlines"/>
      </w:pPr>
    </w:p>
    <w:p w14:paraId="106969BA" w14:textId="01BF8D75" w:rsidR="00E07F98" w:rsidRPr="00E07F98" w:rsidRDefault="00E07F98" w:rsidP="00E07F98">
      <w:pPr>
        <w:pStyle w:val="Write-onlines"/>
      </w:pPr>
      <w:r>
        <w:br/>
        <w:t>2.</w:t>
      </w:r>
    </w:p>
    <w:p w14:paraId="3709B546" w14:textId="77777777" w:rsidR="00E07F98" w:rsidRDefault="00E07F98" w:rsidP="00E07F98">
      <w:pPr>
        <w:pStyle w:val="Write-onlines"/>
      </w:pPr>
    </w:p>
    <w:p w14:paraId="0A7C1AD2" w14:textId="77777777" w:rsidR="00E07F98" w:rsidRDefault="00E07F98" w:rsidP="00E07F98">
      <w:pPr>
        <w:pStyle w:val="Write-onlines"/>
      </w:pPr>
    </w:p>
    <w:p w14:paraId="49039C55" w14:textId="77777777" w:rsidR="00E07F98" w:rsidRDefault="00E07F98" w:rsidP="00E07F98">
      <w:pPr>
        <w:pStyle w:val="Write-onlines"/>
      </w:pPr>
    </w:p>
    <w:p w14:paraId="2A9143D8" w14:textId="7F2D23B3" w:rsidR="00E07F98" w:rsidRPr="00E07F98" w:rsidRDefault="00E07F98" w:rsidP="00E07F98">
      <w:pPr>
        <w:pStyle w:val="Write-onlines"/>
      </w:pPr>
      <w:r>
        <w:br/>
        <w:t>3.</w:t>
      </w:r>
    </w:p>
    <w:p w14:paraId="21E47C94" w14:textId="77777777" w:rsidR="00E07F98" w:rsidRDefault="00E07F98" w:rsidP="00E07F98">
      <w:pPr>
        <w:pStyle w:val="Write-onlines"/>
      </w:pPr>
    </w:p>
    <w:p w14:paraId="7643FC3B" w14:textId="77777777" w:rsidR="00E07F98" w:rsidRDefault="00E07F98" w:rsidP="00E07F98">
      <w:pPr>
        <w:pStyle w:val="Write-onlines"/>
      </w:pPr>
    </w:p>
    <w:p w14:paraId="29306D74" w14:textId="77777777" w:rsidR="00E07F98" w:rsidRDefault="00E07F98" w:rsidP="00E07F98">
      <w:pPr>
        <w:pStyle w:val="Write-onlines"/>
      </w:pPr>
    </w:p>
    <w:p w14:paraId="3276D775" w14:textId="078DA70E" w:rsidR="00957F1F" w:rsidRPr="00AF3103" w:rsidRDefault="00B47295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 w:rsidRPr="00AF3103">
        <w:rPr>
          <w:color w:val="326367"/>
          <w:sz w:val="28"/>
          <w:szCs w:val="28"/>
        </w:rPr>
        <w:t>Lesson 6 Activity 4</w:t>
      </w:r>
      <w:r w:rsidR="00D931D9" w:rsidRPr="00AF3103">
        <w:rPr>
          <w:color w:val="326367"/>
          <w:sz w:val="28"/>
          <w:szCs w:val="28"/>
        </w:rPr>
        <w:t xml:space="preserve"> </w:t>
      </w:r>
      <w:r w:rsidR="00326406" w:rsidRPr="00AF3103">
        <w:rPr>
          <w:color w:val="326367"/>
          <w:sz w:val="28"/>
          <w:szCs w:val="28"/>
        </w:rPr>
        <w:t xml:space="preserve">– </w:t>
      </w:r>
      <w:r w:rsidRPr="00AF3103">
        <w:rPr>
          <w:color w:val="326367"/>
          <w:sz w:val="28"/>
          <w:szCs w:val="28"/>
        </w:rPr>
        <w:t>Testing</w:t>
      </w:r>
    </w:p>
    <w:p w14:paraId="7E272261" w14:textId="77777777" w:rsidR="00B27AC5" w:rsidRDefault="00B27AC5" w:rsidP="00AF3103">
      <w:pPr>
        <w:spacing w:before="240"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f testing is not possible:</w:t>
      </w:r>
    </w:p>
    <w:p w14:paraId="3E5EE3E4" w14:textId="3E6D140D" w:rsidR="00B27AC5" w:rsidRPr="00E07F98" w:rsidRDefault="00D04AE4" w:rsidP="00E07F98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P</w:t>
      </w:r>
      <w:r w:rsidR="00B27AC5" w:rsidRPr="00E07F98">
        <w:rPr>
          <w:color w:val="000000"/>
          <w:sz w:val="24"/>
          <w:szCs w:val="24"/>
        </w:rPr>
        <w:t>erform a theoretical check using the sample testing data</w:t>
      </w:r>
      <w:r w:rsidR="00326406" w:rsidRPr="00E07F98">
        <w:rPr>
          <w:color w:val="000000"/>
          <w:sz w:val="24"/>
          <w:szCs w:val="24"/>
        </w:rPr>
        <w:t>.</w:t>
      </w:r>
    </w:p>
    <w:p w14:paraId="59597705" w14:textId="79A71A00" w:rsidR="00B27AC5" w:rsidRPr="00E07F98" w:rsidRDefault="00D04AE4" w:rsidP="00E07F98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C</w:t>
      </w:r>
      <w:r w:rsidR="00B27AC5" w:rsidRPr="00E07F98">
        <w:rPr>
          <w:color w:val="000000"/>
          <w:sz w:val="24"/>
          <w:szCs w:val="24"/>
        </w:rPr>
        <w:t>ompare your concept to the brief requirements</w:t>
      </w:r>
      <w:r w:rsidR="00326406" w:rsidRPr="00E07F98">
        <w:rPr>
          <w:color w:val="000000"/>
          <w:sz w:val="24"/>
          <w:szCs w:val="24"/>
        </w:rPr>
        <w:t>.</w:t>
      </w:r>
    </w:p>
    <w:p w14:paraId="27B7B32E" w14:textId="1A9D65B1" w:rsidR="009566CC" w:rsidRPr="00E07F98" w:rsidRDefault="00D04AE4" w:rsidP="00E07F98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D</w:t>
      </w:r>
      <w:r w:rsidR="009566CC" w:rsidRPr="00E07F98">
        <w:rPr>
          <w:color w:val="000000"/>
          <w:sz w:val="24"/>
          <w:szCs w:val="24"/>
        </w:rPr>
        <w:t>ecide whether the test was successful and add to the notes section</w:t>
      </w:r>
      <w:r w:rsidR="00326406" w:rsidRPr="00E07F98">
        <w:rPr>
          <w:color w:val="000000"/>
          <w:sz w:val="24"/>
          <w:szCs w:val="24"/>
        </w:rPr>
        <w:t>.</w:t>
      </w:r>
    </w:p>
    <w:p w14:paraId="5837E8CF" w14:textId="2164F888" w:rsidR="00B27AC5" w:rsidRPr="00E07F98" w:rsidRDefault="00D04AE4" w:rsidP="00E07F98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E07F98">
        <w:rPr>
          <w:color w:val="000000"/>
          <w:sz w:val="24"/>
          <w:szCs w:val="24"/>
        </w:rPr>
        <w:t>I</w:t>
      </w:r>
      <w:r w:rsidR="00B27AC5" w:rsidRPr="00E07F98">
        <w:rPr>
          <w:color w:val="000000"/>
          <w:sz w:val="24"/>
          <w:szCs w:val="24"/>
        </w:rPr>
        <w:t>dentify next steps and add to the notes section</w:t>
      </w:r>
      <w:r w:rsidR="00326406" w:rsidRPr="00E07F98">
        <w:rPr>
          <w:color w:val="000000"/>
          <w:sz w:val="24"/>
          <w:szCs w:val="24"/>
        </w:rPr>
        <w:t>.</w:t>
      </w:r>
    </w:p>
    <w:p w14:paraId="6A659F68" w14:textId="604E7F0E" w:rsidR="00B27AC5" w:rsidRDefault="00B27AC5" w:rsidP="00AF3103">
      <w:pPr>
        <w:spacing w:before="24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f testing a prototype</w:t>
      </w:r>
      <w:r w:rsidR="00326406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complete the table below as you perform testing.</w:t>
      </w:r>
    </w:p>
    <w:tbl>
      <w:tblPr>
        <w:tblStyle w:val="aff3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3" w:type="dxa"/>
          <w:right w:w="113" w:type="dxa"/>
        </w:tblCellMar>
        <w:tblLook w:val="0400" w:firstRow="0" w:lastRow="0" w:firstColumn="0" w:lastColumn="0" w:noHBand="0" w:noVBand="1"/>
      </w:tblPr>
      <w:tblGrid>
        <w:gridCol w:w="2302"/>
        <w:gridCol w:w="2302"/>
        <w:gridCol w:w="2302"/>
        <w:gridCol w:w="2303"/>
      </w:tblGrid>
      <w:tr w:rsidR="00957F1F" w14:paraId="5E5928BB" w14:textId="77777777" w:rsidTr="00ED49B9">
        <w:trPr>
          <w:cantSplit/>
          <w:trHeight w:val="338"/>
          <w:tblHeader/>
        </w:trPr>
        <w:tc>
          <w:tcPr>
            <w:tcW w:w="2302" w:type="dxa"/>
            <w:shd w:val="clear" w:color="auto" w:fill="D9D9D9"/>
            <w:vAlign w:val="center"/>
          </w:tcPr>
          <w:p w14:paraId="3BB3ED6A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2302" w:type="dxa"/>
            <w:shd w:val="clear" w:color="auto" w:fill="D9D9D9"/>
            <w:vAlign w:val="center"/>
          </w:tcPr>
          <w:p w14:paraId="00A7C338" w14:textId="33EC74E0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Expected </w:t>
            </w:r>
            <w:r w:rsidR="00705D56">
              <w:rPr>
                <w:b/>
                <w:bCs/>
                <w:color w:val="000000"/>
                <w:sz w:val="24"/>
                <w:szCs w:val="24"/>
              </w:rPr>
              <w:t>o</w:t>
            </w:r>
            <w:r>
              <w:rPr>
                <w:b/>
                <w:bCs/>
                <w:color w:val="000000"/>
                <w:sz w:val="24"/>
                <w:szCs w:val="24"/>
              </w:rPr>
              <w:t>utcome</w:t>
            </w:r>
          </w:p>
        </w:tc>
        <w:tc>
          <w:tcPr>
            <w:tcW w:w="2302" w:type="dxa"/>
            <w:shd w:val="clear" w:color="auto" w:fill="D9D9D9"/>
            <w:vAlign w:val="center"/>
          </w:tcPr>
          <w:p w14:paraId="3EF8E84D" w14:textId="40DA05C2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Actual </w:t>
            </w:r>
            <w:r w:rsidR="00705D56">
              <w:rPr>
                <w:b/>
                <w:bCs/>
                <w:color w:val="000000"/>
                <w:sz w:val="24"/>
                <w:szCs w:val="24"/>
              </w:rPr>
              <w:t>o</w:t>
            </w:r>
            <w:r>
              <w:rPr>
                <w:b/>
                <w:bCs/>
                <w:color w:val="000000"/>
                <w:sz w:val="24"/>
                <w:szCs w:val="24"/>
              </w:rPr>
              <w:t>utcome</w:t>
            </w:r>
          </w:p>
        </w:tc>
        <w:tc>
          <w:tcPr>
            <w:tcW w:w="2303" w:type="dxa"/>
            <w:shd w:val="clear" w:color="auto" w:fill="D9D9D9"/>
            <w:vAlign w:val="center"/>
          </w:tcPr>
          <w:p w14:paraId="6DF4AB36" w14:textId="77777777" w:rsidR="00957F1F" w:rsidRDefault="00B47295" w:rsidP="00ED49B9">
            <w:pPr>
              <w:spacing w:before="120" w:after="12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Notes</w:t>
            </w:r>
          </w:p>
        </w:tc>
      </w:tr>
      <w:tr w:rsidR="00957F1F" w14:paraId="05BE3D3F" w14:textId="77777777" w:rsidTr="00ED49B9">
        <w:trPr>
          <w:cantSplit/>
          <w:trHeight w:val="1134"/>
        </w:trPr>
        <w:tc>
          <w:tcPr>
            <w:tcW w:w="2302" w:type="dxa"/>
            <w:shd w:val="clear" w:color="auto" w:fill="FFFFFF"/>
            <w:vAlign w:val="center"/>
          </w:tcPr>
          <w:p w14:paraId="1D7C805A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6A10E178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2" w:type="dxa"/>
            <w:shd w:val="clear" w:color="auto" w:fill="FFFFFF"/>
            <w:vAlign w:val="center"/>
          </w:tcPr>
          <w:p w14:paraId="24A6B4FA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2" w:type="dxa"/>
            <w:shd w:val="clear" w:color="auto" w:fill="FFFFFF"/>
            <w:vAlign w:val="center"/>
          </w:tcPr>
          <w:p w14:paraId="2A79A261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3" w:type="dxa"/>
            <w:shd w:val="clear" w:color="auto" w:fill="FFFFFF"/>
            <w:vAlign w:val="center"/>
          </w:tcPr>
          <w:p w14:paraId="175728A0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957F1F" w14:paraId="6AF7B66F" w14:textId="77777777" w:rsidTr="00ED49B9">
        <w:trPr>
          <w:cantSplit/>
          <w:trHeight w:val="1134"/>
        </w:trPr>
        <w:tc>
          <w:tcPr>
            <w:tcW w:w="2302" w:type="dxa"/>
            <w:shd w:val="clear" w:color="auto" w:fill="FFFFFF"/>
            <w:vAlign w:val="center"/>
          </w:tcPr>
          <w:p w14:paraId="6E40596C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431A8C5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2" w:type="dxa"/>
            <w:shd w:val="clear" w:color="auto" w:fill="FFFFFF"/>
            <w:vAlign w:val="center"/>
          </w:tcPr>
          <w:p w14:paraId="6C87B6EE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2" w:type="dxa"/>
            <w:shd w:val="clear" w:color="auto" w:fill="FFFFFF"/>
            <w:vAlign w:val="center"/>
          </w:tcPr>
          <w:p w14:paraId="2D81BEED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3" w:type="dxa"/>
            <w:shd w:val="clear" w:color="auto" w:fill="FFFFFF"/>
            <w:vAlign w:val="center"/>
          </w:tcPr>
          <w:p w14:paraId="65864451" w14:textId="77777777" w:rsidR="00957F1F" w:rsidRDefault="00957F1F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B27AC5" w14:paraId="3EDB8BD1" w14:textId="77777777" w:rsidTr="00ED49B9">
        <w:trPr>
          <w:cantSplit/>
          <w:trHeight w:val="1134"/>
        </w:trPr>
        <w:tc>
          <w:tcPr>
            <w:tcW w:w="2302" w:type="dxa"/>
            <w:shd w:val="clear" w:color="auto" w:fill="FFFFFF"/>
            <w:vAlign w:val="center"/>
          </w:tcPr>
          <w:p w14:paraId="2FE18D00" w14:textId="77777777" w:rsidR="00B27AC5" w:rsidRDefault="00B27AC5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494E966A" w14:textId="77777777" w:rsidR="00B27AC5" w:rsidRDefault="00B27AC5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2" w:type="dxa"/>
            <w:shd w:val="clear" w:color="auto" w:fill="FFFFFF"/>
            <w:vAlign w:val="center"/>
          </w:tcPr>
          <w:p w14:paraId="66ED41EA" w14:textId="77777777" w:rsidR="00B27AC5" w:rsidRDefault="00B27AC5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2" w:type="dxa"/>
            <w:shd w:val="clear" w:color="auto" w:fill="FFFFFF"/>
            <w:vAlign w:val="center"/>
          </w:tcPr>
          <w:p w14:paraId="37068CF1" w14:textId="77777777" w:rsidR="00B27AC5" w:rsidRDefault="00B27AC5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2303" w:type="dxa"/>
            <w:shd w:val="clear" w:color="auto" w:fill="FFFFFF"/>
            <w:vAlign w:val="center"/>
          </w:tcPr>
          <w:p w14:paraId="1159D8B6" w14:textId="77777777" w:rsidR="00B27AC5" w:rsidRDefault="00B27AC5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</w:tbl>
    <w:p w14:paraId="03F3D2EB" w14:textId="7891F949" w:rsidR="00957F1F" w:rsidRPr="00AF3103" w:rsidRDefault="00ED49B9" w:rsidP="00AF3103">
      <w:pPr>
        <w:keepNext/>
        <w:keepLines/>
        <w:spacing w:before="40" w:after="120"/>
        <w:outlineLvl w:val="1"/>
        <w:rPr>
          <w:color w:val="326367"/>
          <w:sz w:val="28"/>
          <w:szCs w:val="28"/>
        </w:rPr>
      </w:pPr>
      <w:r>
        <w:rPr>
          <w:color w:val="326367"/>
          <w:sz w:val="28"/>
          <w:szCs w:val="28"/>
        </w:rPr>
        <w:br/>
      </w:r>
      <w:r w:rsidR="00B47295" w:rsidRPr="00AF3103">
        <w:rPr>
          <w:color w:val="326367"/>
          <w:sz w:val="28"/>
          <w:szCs w:val="28"/>
        </w:rPr>
        <w:t xml:space="preserve">Lesson 6 </w:t>
      </w:r>
      <w:r w:rsidR="00B27AC5" w:rsidRPr="00AF3103">
        <w:rPr>
          <w:color w:val="326367"/>
          <w:sz w:val="28"/>
          <w:szCs w:val="28"/>
        </w:rPr>
        <w:t>Plenary</w:t>
      </w:r>
      <w:r w:rsidR="00705D56" w:rsidRPr="00AF3103">
        <w:rPr>
          <w:color w:val="326367"/>
          <w:sz w:val="28"/>
          <w:szCs w:val="28"/>
        </w:rPr>
        <w:t xml:space="preserve"> –</w:t>
      </w:r>
      <w:r w:rsidR="00EC4555" w:rsidRPr="00AF3103">
        <w:rPr>
          <w:color w:val="326367"/>
          <w:sz w:val="28"/>
          <w:szCs w:val="28"/>
        </w:rPr>
        <w:t xml:space="preserve"> </w:t>
      </w:r>
      <w:r w:rsidR="00B47295" w:rsidRPr="00AF3103">
        <w:rPr>
          <w:color w:val="326367"/>
          <w:sz w:val="28"/>
          <w:szCs w:val="28"/>
        </w:rPr>
        <w:t xml:space="preserve">Reflection and </w:t>
      </w:r>
      <w:r w:rsidR="00705D56" w:rsidRPr="00AF3103">
        <w:rPr>
          <w:color w:val="326367"/>
          <w:sz w:val="28"/>
          <w:szCs w:val="28"/>
        </w:rPr>
        <w:t>e</w:t>
      </w:r>
      <w:r w:rsidR="00B47295" w:rsidRPr="00AF3103">
        <w:rPr>
          <w:color w:val="326367"/>
          <w:sz w:val="28"/>
          <w:szCs w:val="28"/>
        </w:rPr>
        <w:t>valuation</w:t>
      </w:r>
    </w:p>
    <w:p w14:paraId="45DB6013" w14:textId="664E6313" w:rsidR="00A44B4C" w:rsidRDefault="00A44B4C">
      <w:pPr>
        <w:rPr>
          <w:color w:val="000000"/>
          <w:sz w:val="24"/>
          <w:szCs w:val="24"/>
        </w:rPr>
      </w:pPr>
      <w:r w:rsidRPr="00A44B4C">
        <w:rPr>
          <w:color w:val="000000"/>
          <w:sz w:val="24"/>
          <w:szCs w:val="24"/>
        </w:rPr>
        <w:t xml:space="preserve">Look back </w:t>
      </w:r>
      <w:r>
        <w:rPr>
          <w:color w:val="000000"/>
          <w:sz w:val="24"/>
          <w:szCs w:val="24"/>
        </w:rPr>
        <w:t xml:space="preserve">through </w:t>
      </w:r>
      <w:r w:rsidRPr="00A44B4C">
        <w:rPr>
          <w:color w:val="000000"/>
          <w:sz w:val="24"/>
          <w:szCs w:val="24"/>
        </w:rPr>
        <w:t xml:space="preserve">your completed </w:t>
      </w:r>
      <w:r w:rsidR="00457000">
        <w:rPr>
          <w:color w:val="000000"/>
          <w:sz w:val="24"/>
          <w:szCs w:val="24"/>
        </w:rPr>
        <w:t>workbook</w:t>
      </w:r>
      <w:r w:rsidRPr="00A44B4C">
        <w:rPr>
          <w:color w:val="000000"/>
          <w:sz w:val="24"/>
          <w:szCs w:val="24"/>
        </w:rPr>
        <w:t xml:space="preserve"> </w:t>
      </w:r>
      <w:r w:rsidR="00D04AE4">
        <w:rPr>
          <w:color w:val="000000"/>
          <w:sz w:val="24"/>
          <w:szCs w:val="24"/>
        </w:rPr>
        <w:t>document</w:t>
      </w:r>
      <w:r>
        <w:rPr>
          <w:color w:val="000000"/>
          <w:sz w:val="24"/>
          <w:szCs w:val="24"/>
        </w:rPr>
        <w:t>.</w:t>
      </w:r>
    </w:p>
    <w:p w14:paraId="3BEF32D3" w14:textId="6C48A4B2" w:rsidR="00957F1F" w:rsidRDefault="00705D56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</w:t>
      </w:r>
      <w:r w:rsidR="00A44B4C" w:rsidRPr="00A44B4C">
        <w:rPr>
          <w:color w:val="000000"/>
          <w:sz w:val="24"/>
          <w:szCs w:val="24"/>
        </w:rPr>
        <w:t>f you were running a real project, how would you use the information identified throughout your planning process to evaluate how well the project went and identify areas of improvement for future projec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11"/>
      </w:tblGrid>
      <w:tr w:rsidR="00A44B4C" w14:paraId="6F1502DB" w14:textId="77777777" w:rsidTr="00ED49B9">
        <w:tc>
          <w:tcPr>
            <w:tcW w:w="3256" w:type="dxa"/>
            <w:shd w:val="clear" w:color="auto" w:fill="D0CECE" w:themeFill="background2" w:themeFillShade="E6"/>
          </w:tcPr>
          <w:p w14:paraId="7E71F005" w14:textId="5D3A0DF7" w:rsidR="00A44B4C" w:rsidRDefault="00A44B4C" w:rsidP="00ED49B9">
            <w:pPr>
              <w:spacing w:before="120" w:after="12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bookmarkStart w:id="2" w:name="_heading=h.3vlen5ny8moi" w:colFirst="0" w:colLast="0"/>
            <w:bookmarkEnd w:id="2"/>
            <w:r>
              <w:rPr>
                <w:b/>
                <w:bCs/>
                <w:color w:val="000000"/>
                <w:sz w:val="24"/>
                <w:szCs w:val="24"/>
              </w:rPr>
              <w:t>Information</w:t>
            </w:r>
          </w:p>
        </w:tc>
        <w:tc>
          <w:tcPr>
            <w:tcW w:w="5811" w:type="dxa"/>
            <w:shd w:val="clear" w:color="auto" w:fill="D0CECE" w:themeFill="background2" w:themeFillShade="E6"/>
          </w:tcPr>
          <w:p w14:paraId="7411EF44" w14:textId="774395FF" w:rsidR="00A44B4C" w:rsidRDefault="00A44B4C" w:rsidP="00ED49B9">
            <w:pPr>
              <w:spacing w:before="120" w:after="12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Purpose</w:t>
            </w:r>
          </w:p>
        </w:tc>
      </w:tr>
      <w:tr w:rsidR="00A44B4C" w14:paraId="44F8760E" w14:textId="77777777" w:rsidTr="00ED49B9">
        <w:tc>
          <w:tcPr>
            <w:tcW w:w="3256" w:type="dxa"/>
          </w:tcPr>
          <w:p w14:paraId="6B2592F9" w14:textId="12EEB7D0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  <w:r w:rsidRPr="00D04AE4">
              <w:rPr>
                <w:color w:val="000000"/>
                <w:sz w:val="24"/>
                <w:szCs w:val="24"/>
              </w:rPr>
              <w:t xml:space="preserve">Brief interpretation table </w:t>
            </w:r>
          </w:p>
          <w:p w14:paraId="799A6B47" w14:textId="77777777" w:rsidR="00A44B4C" w:rsidRPr="00D04AE4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141B6ED7" w14:textId="77777777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5811" w:type="dxa"/>
          </w:tcPr>
          <w:p w14:paraId="7B77FB81" w14:textId="62A7CD79" w:rsidR="00A44B4C" w:rsidRPr="00B74837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A44B4C" w14:paraId="13798205" w14:textId="77777777" w:rsidTr="00ED49B9">
        <w:tc>
          <w:tcPr>
            <w:tcW w:w="3256" w:type="dxa"/>
          </w:tcPr>
          <w:p w14:paraId="1AE757FD" w14:textId="157029B3" w:rsidR="00A44B4C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  <w:r w:rsidRPr="00D04AE4">
              <w:rPr>
                <w:color w:val="000000"/>
                <w:sz w:val="24"/>
                <w:szCs w:val="24"/>
              </w:rPr>
              <w:t>SMART objectives</w:t>
            </w:r>
          </w:p>
          <w:p w14:paraId="2C9F7106" w14:textId="77777777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0AD5CA09" w14:textId="77777777" w:rsidR="00A44B4C" w:rsidRPr="00D04AE4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5811" w:type="dxa"/>
          </w:tcPr>
          <w:p w14:paraId="46B471AB" w14:textId="32461663" w:rsidR="00A44B4C" w:rsidRPr="00B74837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A44B4C" w14:paraId="14126106" w14:textId="77777777" w:rsidTr="00ED49B9">
        <w:tc>
          <w:tcPr>
            <w:tcW w:w="3256" w:type="dxa"/>
          </w:tcPr>
          <w:p w14:paraId="11F4BF17" w14:textId="77C7146A" w:rsidR="00A44B4C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  <w:r w:rsidRPr="00D04AE4">
              <w:rPr>
                <w:color w:val="000000"/>
                <w:sz w:val="24"/>
                <w:szCs w:val="24"/>
              </w:rPr>
              <w:t>Stakeholders mapping</w:t>
            </w:r>
          </w:p>
          <w:p w14:paraId="2A70A1A2" w14:textId="77777777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377DA593" w14:textId="77777777" w:rsidR="00A44B4C" w:rsidRPr="00D04AE4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5811" w:type="dxa"/>
          </w:tcPr>
          <w:p w14:paraId="6A45D53C" w14:textId="61EE5FA3" w:rsidR="00A44B4C" w:rsidRPr="00B74837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A44B4C" w14:paraId="3ACD8C13" w14:textId="77777777" w:rsidTr="00ED49B9">
        <w:tc>
          <w:tcPr>
            <w:tcW w:w="3256" w:type="dxa"/>
          </w:tcPr>
          <w:p w14:paraId="3DCD2EEB" w14:textId="2B671255" w:rsidR="00A44B4C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  <w:r w:rsidRPr="00D04AE4">
              <w:rPr>
                <w:color w:val="000000"/>
                <w:sz w:val="24"/>
                <w:szCs w:val="24"/>
              </w:rPr>
              <w:t>Team structure</w:t>
            </w:r>
          </w:p>
          <w:p w14:paraId="5BA4DB0E" w14:textId="77777777" w:rsidR="00A44B4C" w:rsidRPr="00D04AE4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2020F12F" w14:textId="77777777" w:rsidR="00A44B4C" w:rsidRPr="00D04AE4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5811" w:type="dxa"/>
          </w:tcPr>
          <w:p w14:paraId="2AD14EEC" w14:textId="78FDFCFA" w:rsidR="00A44B4C" w:rsidRPr="00B74837" w:rsidRDefault="00A44B4C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7C7633" w14:paraId="015BE5B9" w14:textId="77777777" w:rsidTr="00ED49B9">
        <w:tc>
          <w:tcPr>
            <w:tcW w:w="3256" w:type="dxa"/>
          </w:tcPr>
          <w:p w14:paraId="1957F183" w14:textId="77777777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  <w:r w:rsidRPr="00D04AE4">
              <w:rPr>
                <w:color w:val="000000"/>
                <w:sz w:val="24"/>
                <w:szCs w:val="24"/>
              </w:rPr>
              <w:t>Resource planning</w:t>
            </w:r>
          </w:p>
          <w:p w14:paraId="10225243" w14:textId="77777777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5B79E4A6" w14:textId="2B2F9F14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5811" w:type="dxa"/>
          </w:tcPr>
          <w:p w14:paraId="6E45A871" w14:textId="3ED39D41" w:rsidR="007C7633" w:rsidRPr="00B74837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  <w:tr w:rsidR="007C7633" w14:paraId="773BFDC6" w14:textId="77777777" w:rsidTr="00ED49B9">
        <w:tc>
          <w:tcPr>
            <w:tcW w:w="3256" w:type="dxa"/>
          </w:tcPr>
          <w:p w14:paraId="63E77FB0" w14:textId="77777777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  <w:r w:rsidRPr="00D04AE4">
              <w:rPr>
                <w:color w:val="000000"/>
                <w:sz w:val="24"/>
                <w:szCs w:val="24"/>
              </w:rPr>
              <w:t>Project planning tools</w:t>
            </w:r>
          </w:p>
          <w:p w14:paraId="56AB79A2" w14:textId="77777777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  <w:p w14:paraId="3D88A89F" w14:textId="644BB854" w:rsidR="007C7633" w:rsidRPr="00D04AE4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5811" w:type="dxa"/>
          </w:tcPr>
          <w:p w14:paraId="3EB9C15E" w14:textId="2D81331E" w:rsidR="007C7633" w:rsidRPr="00B74837" w:rsidRDefault="007C7633" w:rsidP="00ED49B9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</w:tr>
    </w:tbl>
    <w:p w14:paraId="51B97334" w14:textId="3FF1A4E5" w:rsidR="003B40A7" w:rsidRPr="003B40A7" w:rsidRDefault="003B40A7" w:rsidP="003B40A7">
      <w:pPr>
        <w:tabs>
          <w:tab w:val="left" w:pos="5649"/>
        </w:tabs>
      </w:pPr>
    </w:p>
    <w:sectPr w:rsidR="003B40A7" w:rsidRPr="003B40A7" w:rsidSect="00A7119C">
      <w:headerReference w:type="default" r:id="rId8"/>
      <w:footerReference w:type="default" r:id="rId9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B80F7" w14:textId="77777777" w:rsidR="00451F7F" w:rsidRDefault="00451F7F">
      <w:pPr>
        <w:spacing w:after="0" w:line="240" w:lineRule="auto"/>
      </w:pPr>
      <w:r>
        <w:separator/>
      </w:r>
    </w:p>
  </w:endnote>
  <w:endnote w:type="continuationSeparator" w:id="0">
    <w:p w14:paraId="5EE5E348" w14:textId="77777777" w:rsidR="00451F7F" w:rsidRDefault="00451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66768082-8EA6-4CCB-9EF8-B16795B7FBC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4DC52225-9B0D-4E6F-8116-5830CB82A0A2}"/>
    <w:embedBold r:id="rId3" w:fontKey="{FBD883AD-0A48-434C-B540-67E39CF29378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4" w:fontKey="{74FEF3D9-A689-4BF5-9E7A-E4EE5FC216AA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Italic r:id="rId5" w:fontKey="{E3ACB251-3FC1-47A4-A812-A6CB525E144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746E8" w14:textId="77777777" w:rsidR="00957F1F" w:rsidRDefault="00957F1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f6"/>
      <w:tblW w:w="9214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536"/>
    </w:tblGrid>
    <w:tr w:rsidR="00957F1F" w14:paraId="49618E7B" w14:textId="77777777">
      <w:tc>
        <w:tcPr>
          <w:tcW w:w="9214" w:type="dxa"/>
          <w:gridSpan w:val="2"/>
          <w:tcBorders>
            <w:bottom w:val="nil"/>
          </w:tcBorders>
        </w:tcPr>
        <w:p w14:paraId="2C07FC29" w14:textId="1956B33C" w:rsidR="00957F1F" w:rsidRDefault="00B4729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Engineering and Manufacturing: </w:t>
          </w:r>
          <w:r w:rsidR="00457000">
            <w:rPr>
              <w:sz w:val="20"/>
              <w:szCs w:val="20"/>
            </w:rPr>
            <w:t>P</w:t>
          </w:r>
          <w:r w:rsidR="00A303A8">
            <w:rPr>
              <w:sz w:val="20"/>
              <w:szCs w:val="20"/>
            </w:rPr>
            <w:t>roject management</w:t>
          </w:r>
        </w:p>
      </w:tc>
    </w:tr>
    <w:tr w:rsidR="00957F1F" w14:paraId="47537B69" w14:textId="77777777" w:rsidTr="00AF3103">
      <w:tc>
        <w:tcPr>
          <w:tcW w:w="4678" w:type="dxa"/>
          <w:tcBorders>
            <w:top w:val="nil"/>
            <w:bottom w:val="single" w:sz="12" w:space="0" w:color="D2E8E9"/>
          </w:tcBorders>
        </w:tcPr>
        <w:p w14:paraId="3EA3D981" w14:textId="694E10D2" w:rsidR="00957F1F" w:rsidRDefault="00B4729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AF3103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4536" w:type="dxa"/>
          <w:tcBorders>
            <w:top w:val="nil"/>
            <w:bottom w:val="single" w:sz="12" w:space="0" w:color="D2E8E9"/>
          </w:tcBorders>
          <w:vAlign w:val="bottom"/>
        </w:tcPr>
        <w:p w14:paraId="2EDBF505" w14:textId="77777777" w:rsidR="00957F1F" w:rsidRDefault="00B4729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68B246A1" w14:textId="77777777" w:rsidR="00957F1F" w:rsidRDefault="00957F1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A4C8660" w14:textId="77777777" w:rsidR="00957F1F" w:rsidRDefault="00B4729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64510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16C35" w14:textId="77777777" w:rsidR="00451F7F" w:rsidRDefault="00451F7F">
      <w:pPr>
        <w:spacing w:after="0" w:line="240" w:lineRule="auto"/>
      </w:pPr>
      <w:r>
        <w:separator/>
      </w:r>
    </w:p>
  </w:footnote>
  <w:footnote w:type="continuationSeparator" w:id="0">
    <w:p w14:paraId="02F97D58" w14:textId="77777777" w:rsidR="00451F7F" w:rsidRDefault="00451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f5"/>
      <w:tblW w:w="9214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014"/>
      <w:gridCol w:w="7200"/>
    </w:tblGrid>
    <w:tr w:rsidR="00957F1F" w14:paraId="741210F4" w14:textId="77777777" w:rsidTr="00AF3103">
      <w:tc>
        <w:tcPr>
          <w:tcW w:w="2014" w:type="dxa"/>
          <w:tcBorders>
            <w:bottom w:val="single" w:sz="12" w:space="0" w:color="D2E8E9"/>
          </w:tcBorders>
        </w:tcPr>
        <w:p w14:paraId="1D6FA365" w14:textId="77777777" w:rsidR="00957F1F" w:rsidRDefault="00AF310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color w:val="000000"/>
            </w:rPr>
          </w:pPr>
          <w:r>
            <w:rPr>
              <w:color w:val="000000"/>
            </w:rPr>
            <w:tab/>
          </w:r>
        </w:p>
        <w:p w14:paraId="37E537B0" w14:textId="5D17480D" w:rsidR="006D309E" w:rsidRDefault="006D309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200" w:type="dxa"/>
          <w:tcBorders>
            <w:bottom w:val="single" w:sz="12" w:space="0" w:color="D2E8E9"/>
          </w:tcBorders>
        </w:tcPr>
        <w:p w14:paraId="3BF4B0A7" w14:textId="77777777" w:rsidR="006D309E" w:rsidRDefault="006D309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  <w:p w14:paraId="6EEF796C" w14:textId="5EDC13E9" w:rsidR="00AF3103" w:rsidRDefault="006D309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book (blank)</w:t>
          </w:r>
        </w:p>
      </w:tc>
    </w:tr>
  </w:tbl>
  <w:p w14:paraId="7421500E" w14:textId="77777777" w:rsidR="00957F1F" w:rsidRDefault="00B4729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2F2868D" wp14:editId="4D20A23E">
          <wp:simplePos x="0" y="0"/>
          <wp:positionH relativeFrom="column">
            <wp:posOffset>5</wp:posOffset>
          </wp:positionH>
          <wp:positionV relativeFrom="paragraph">
            <wp:posOffset>-601339</wp:posOffset>
          </wp:positionV>
          <wp:extent cx="1137557" cy="477540"/>
          <wp:effectExtent l="0" t="0" r="0" b="0"/>
          <wp:wrapNone/>
          <wp:docPr id="1797678178" name="image1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A6079"/>
    <w:multiLevelType w:val="multilevel"/>
    <w:tmpl w:val="9BCC53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2E16876"/>
    <w:multiLevelType w:val="hybridMultilevel"/>
    <w:tmpl w:val="800E1D00"/>
    <w:lvl w:ilvl="0" w:tplc="EC4230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2091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18C9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D2F7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D623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C82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448E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D091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AA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DEF7FF4"/>
    <w:multiLevelType w:val="multilevel"/>
    <w:tmpl w:val="0B261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3E7106"/>
    <w:multiLevelType w:val="hybridMultilevel"/>
    <w:tmpl w:val="7780D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02D96"/>
    <w:multiLevelType w:val="hybridMultilevel"/>
    <w:tmpl w:val="2A16D65E"/>
    <w:lvl w:ilvl="0" w:tplc="72C458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A3A10"/>
    <w:multiLevelType w:val="multilevel"/>
    <w:tmpl w:val="607C0A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3766B87"/>
    <w:multiLevelType w:val="multilevel"/>
    <w:tmpl w:val="BCA481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E45233"/>
    <w:multiLevelType w:val="hybridMultilevel"/>
    <w:tmpl w:val="817AA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3013A"/>
    <w:multiLevelType w:val="hybridMultilevel"/>
    <w:tmpl w:val="6DF8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F40C8"/>
    <w:multiLevelType w:val="hybridMultilevel"/>
    <w:tmpl w:val="DC763382"/>
    <w:lvl w:ilvl="0" w:tplc="8F9E4D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2EA3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186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38C0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4E50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02ED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9ED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AAD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200D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4246837"/>
    <w:multiLevelType w:val="hybridMultilevel"/>
    <w:tmpl w:val="8BD63C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D50E9"/>
    <w:multiLevelType w:val="hybridMultilevel"/>
    <w:tmpl w:val="5D66A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761F1"/>
    <w:multiLevelType w:val="multilevel"/>
    <w:tmpl w:val="5F583A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1B713DC"/>
    <w:multiLevelType w:val="multilevel"/>
    <w:tmpl w:val="0EAADB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56600CE"/>
    <w:multiLevelType w:val="hybridMultilevel"/>
    <w:tmpl w:val="01C08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7379B"/>
    <w:multiLevelType w:val="hybridMultilevel"/>
    <w:tmpl w:val="C9AC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D733C9"/>
    <w:multiLevelType w:val="multilevel"/>
    <w:tmpl w:val="A56C8E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B3F4313"/>
    <w:multiLevelType w:val="multilevel"/>
    <w:tmpl w:val="CE10DB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189057F"/>
    <w:multiLevelType w:val="hybridMultilevel"/>
    <w:tmpl w:val="213EA6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CB2472D"/>
    <w:multiLevelType w:val="multilevel"/>
    <w:tmpl w:val="B5A652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6CE55C86"/>
    <w:multiLevelType w:val="hybridMultilevel"/>
    <w:tmpl w:val="78BAF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E3D54"/>
    <w:multiLevelType w:val="multilevel"/>
    <w:tmpl w:val="1C4E62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3A308E3"/>
    <w:multiLevelType w:val="hybridMultilevel"/>
    <w:tmpl w:val="4A2C1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EB3211"/>
    <w:multiLevelType w:val="hybridMultilevel"/>
    <w:tmpl w:val="FDE289E2"/>
    <w:lvl w:ilvl="0" w:tplc="2F82DB4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58E40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B963AEC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3" w:tplc="CCD4586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4" w:tplc="ED323A8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3A8BD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6" w:tplc="C8F87B0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7" w:tplc="C32E643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D9FE8D0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</w:abstractNum>
  <w:num w:numId="1" w16cid:durableId="422264619">
    <w:abstractNumId w:val="12"/>
  </w:num>
  <w:num w:numId="2" w16cid:durableId="1911232106">
    <w:abstractNumId w:val="21"/>
  </w:num>
  <w:num w:numId="3" w16cid:durableId="538863039">
    <w:abstractNumId w:val="0"/>
  </w:num>
  <w:num w:numId="4" w16cid:durableId="1943294397">
    <w:abstractNumId w:val="6"/>
  </w:num>
  <w:num w:numId="5" w16cid:durableId="1043479027">
    <w:abstractNumId w:val="17"/>
  </w:num>
  <w:num w:numId="6" w16cid:durableId="874388583">
    <w:abstractNumId w:val="13"/>
  </w:num>
  <w:num w:numId="7" w16cid:durableId="399712642">
    <w:abstractNumId w:val="5"/>
  </w:num>
  <w:num w:numId="8" w16cid:durableId="601228322">
    <w:abstractNumId w:val="2"/>
  </w:num>
  <w:num w:numId="9" w16cid:durableId="2133863223">
    <w:abstractNumId w:val="4"/>
  </w:num>
  <w:num w:numId="10" w16cid:durableId="1870726972">
    <w:abstractNumId w:val="16"/>
  </w:num>
  <w:num w:numId="11" w16cid:durableId="695355350">
    <w:abstractNumId w:val="19"/>
  </w:num>
  <w:num w:numId="12" w16cid:durableId="210044466">
    <w:abstractNumId w:val="1"/>
  </w:num>
  <w:num w:numId="13" w16cid:durableId="314185774">
    <w:abstractNumId w:val="23"/>
  </w:num>
  <w:num w:numId="14" w16cid:durableId="1376537417">
    <w:abstractNumId w:val="9"/>
  </w:num>
  <w:num w:numId="15" w16cid:durableId="1593778254">
    <w:abstractNumId w:val="18"/>
  </w:num>
  <w:num w:numId="16" w16cid:durableId="1136532627">
    <w:abstractNumId w:val="22"/>
  </w:num>
  <w:num w:numId="17" w16cid:durableId="20254521">
    <w:abstractNumId w:val="3"/>
  </w:num>
  <w:num w:numId="18" w16cid:durableId="431432781">
    <w:abstractNumId w:val="10"/>
  </w:num>
  <w:num w:numId="19" w16cid:durableId="1461026145">
    <w:abstractNumId w:val="8"/>
  </w:num>
  <w:num w:numId="20" w16cid:durableId="2141071116">
    <w:abstractNumId w:val="7"/>
  </w:num>
  <w:num w:numId="21" w16cid:durableId="224222285">
    <w:abstractNumId w:val="11"/>
  </w:num>
  <w:num w:numId="22" w16cid:durableId="2104766576">
    <w:abstractNumId w:val="20"/>
  </w:num>
  <w:num w:numId="23" w16cid:durableId="884754655">
    <w:abstractNumId w:val="15"/>
  </w:num>
  <w:num w:numId="24" w16cid:durableId="21328202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xNjIwMzQytDA3M7dU0lEKTi0uzszPAykwrgUA6n9OqCwAAAA="/>
  </w:docVars>
  <w:rsids>
    <w:rsidRoot w:val="00957F1F"/>
    <w:rsid w:val="00032045"/>
    <w:rsid w:val="00033346"/>
    <w:rsid w:val="000406E5"/>
    <w:rsid w:val="00063823"/>
    <w:rsid w:val="000975E5"/>
    <w:rsid w:val="000A1237"/>
    <w:rsid w:val="000D2241"/>
    <w:rsid w:val="001051EC"/>
    <w:rsid w:val="0011790B"/>
    <w:rsid w:val="00130186"/>
    <w:rsid w:val="001341C5"/>
    <w:rsid w:val="00140060"/>
    <w:rsid w:val="00162809"/>
    <w:rsid w:val="00163946"/>
    <w:rsid w:val="00163AC2"/>
    <w:rsid w:val="0019315C"/>
    <w:rsid w:val="0019476A"/>
    <w:rsid w:val="00196007"/>
    <w:rsid w:val="002024B4"/>
    <w:rsid w:val="00226381"/>
    <w:rsid w:val="00246AFF"/>
    <w:rsid w:val="00253CF0"/>
    <w:rsid w:val="00281AF1"/>
    <w:rsid w:val="002E3E7F"/>
    <w:rsid w:val="0031543C"/>
    <w:rsid w:val="00321EE9"/>
    <w:rsid w:val="00326406"/>
    <w:rsid w:val="00363DD0"/>
    <w:rsid w:val="00366C0B"/>
    <w:rsid w:val="00387D85"/>
    <w:rsid w:val="003B221E"/>
    <w:rsid w:val="003B40A7"/>
    <w:rsid w:val="003B40D8"/>
    <w:rsid w:val="003D79A6"/>
    <w:rsid w:val="003F2D84"/>
    <w:rsid w:val="00404055"/>
    <w:rsid w:val="00405E29"/>
    <w:rsid w:val="00424E41"/>
    <w:rsid w:val="00433B4A"/>
    <w:rsid w:val="004346DD"/>
    <w:rsid w:val="0045135F"/>
    <w:rsid w:val="00451F7F"/>
    <w:rsid w:val="00457000"/>
    <w:rsid w:val="00476CCE"/>
    <w:rsid w:val="00487917"/>
    <w:rsid w:val="004A4344"/>
    <w:rsid w:val="004C0DC1"/>
    <w:rsid w:val="004D3F5D"/>
    <w:rsid w:val="004E774B"/>
    <w:rsid w:val="004F3B25"/>
    <w:rsid w:val="0051010F"/>
    <w:rsid w:val="005240A3"/>
    <w:rsid w:val="00524FBF"/>
    <w:rsid w:val="00575912"/>
    <w:rsid w:val="0058656B"/>
    <w:rsid w:val="005B7121"/>
    <w:rsid w:val="005B7559"/>
    <w:rsid w:val="005E439F"/>
    <w:rsid w:val="00614794"/>
    <w:rsid w:val="00645105"/>
    <w:rsid w:val="00661E8F"/>
    <w:rsid w:val="00677B26"/>
    <w:rsid w:val="006A23A0"/>
    <w:rsid w:val="006A699F"/>
    <w:rsid w:val="006D309E"/>
    <w:rsid w:val="006E48D2"/>
    <w:rsid w:val="006E5BC7"/>
    <w:rsid w:val="006F6CC3"/>
    <w:rsid w:val="00705D56"/>
    <w:rsid w:val="00716F55"/>
    <w:rsid w:val="00782D2F"/>
    <w:rsid w:val="007951B2"/>
    <w:rsid w:val="007B0724"/>
    <w:rsid w:val="007C7633"/>
    <w:rsid w:val="007F16E8"/>
    <w:rsid w:val="008003FD"/>
    <w:rsid w:val="00802198"/>
    <w:rsid w:val="008037A6"/>
    <w:rsid w:val="00827C94"/>
    <w:rsid w:val="0085684E"/>
    <w:rsid w:val="00863583"/>
    <w:rsid w:val="00864F33"/>
    <w:rsid w:val="00867D04"/>
    <w:rsid w:val="008775CE"/>
    <w:rsid w:val="0088797B"/>
    <w:rsid w:val="008B4F9D"/>
    <w:rsid w:val="008E2FBC"/>
    <w:rsid w:val="008E4389"/>
    <w:rsid w:val="008E6B40"/>
    <w:rsid w:val="00903923"/>
    <w:rsid w:val="00904BCE"/>
    <w:rsid w:val="00954A4E"/>
    <w:rsid w:val="009566CC"/>
    <w:rsid w:val="00957F1F"/>
    <w:rsid w:val="009774E8"/>
    <w:rsid w:val="00995EE3"/>
    <w:rsid w:val="009B2A19"/>
    <w:rsid w:val="00A01E42"/>
    <w:rsid w:val="00A303A8"/>
    <w:rsid w:val="00A44B4C"/>
    <w:rsid w:val="00A4699F"/>
    <w:rsid w:val="00A54CBF"/>
    <w:rsid w:val="00A647F4"/>
    <w:rsid w:val="00A7119C"/>
    <w:rsid w:val="00AB4343"/>
    <w:rsid w:val="00AC620C"/>
    <w:rsid w:val="00AF3103"/>
    <w:rsid w:val="00B028CD"/>
    <w:rsid w:val="00B06CF0"/>
    <w:rsid w:val="00B079AF"/>
    <w:rsid w:val="00B22795"/>
    <w:rsid w:val="00B27AC5"/>
    <w:rsid w:val="00B35B81"/>
    <w:rsid w:val="00B37861"/>
    <w:rsid w:val="00B47295"/>
    <w:rsid w:val="00B721A8"/>
    <w:rsid w:val="00B74837"/>
    <w:rsid w:val="00B91245"/>
    <w:rsid w:val="00B918D5"/>
    <w:rsid w:val="00BB63CE"/>
    <w:rsid w:val="00BC3EC5"/>
    <w:rsid w:val="00BC6815"/>
    <w:rsid w:val="00BF50A5"/>
    <w:rsid w:val="00C0501D"/>
    <w:rsid w:val="00C12018"/>
    <w:rsid w:val="00C2631A"/>
    <w:rsid w:val="00C364AB"/>
    <w:rsid w:val="00C61242"/>
    <w:rsid w:val="00C651D2"/>
    <w:rsid w:val="00C738FB"/>
    <w:rsid w:val="00C84D39"/>
    <w:rsid w:val="00CD37F2"/>
    <w:rsid w:val="00D03A39"/>
    <w:rsid w:val="00D04AE4"/>
    <w:rsid w:val="00D14F3C"/>
    <w:rsid w:val="00D40801"/>
    <w:rsid w:val="00D43A83"/>
    <w:rsid w:val="00D50B9A"/>
    <w:rsid w:val="00D5140F"/>
    <w:rsid w:val="00D5246A"/>
    <w:rsid w:val="00D552E2"/>
    <w:rsid w:val="00D6174E"/>
    <w:rsid w:val="00D80D43"/>
    <w:rsid w:val="00D828B5"/>
    <w:rsid w:val="00D931D9"/>
    <w:rsid w:val="00DC716A"/>
    <w:rsid w:val="00DF0FCB"/>
    <w:rsid w:val="00E00B42"/>
    <w:rsid w:val="00E07F98"/>
    <w:rsid w:val="00E144D1"/>
    <w:rsid w:val="00E144F1"/>
    <w:rsid w:val="00E160A8"/>
    <w:rsid w:val="00E46C14"/>
    <w:rsid w:val="00E63F33"/>
    <w:rsid w:val="00E66E22"/>
    <w:rsid w:val="00EC02B6"/>
    <w:rsid w:val="00EC4555"/>
    <w:rsid w:val="00EC51A8"/>
    <w:rsid w:val="00ED49B9"/>
    <w:rsid w:val="00EF08CF"/>
    <w:rsid w:val="00F10099"/>
    <w:rsid w:val="00F1291C"/>
    <w:rsid w:val="00F51316"/>
    <w:rsid w:val="00F54C83"/>
    <w:rsid w:val="00F74B74"/>
    <w:rsid w:val="00F761B6"/>
    <w:rsid w:val="00FC1E89"/>
    <w:rsid w:val="00FC504F"/>
    <w:rsid w:val="00FC6196"/>
    <w:rsid w:val="00FD0E2D"/>
    <w:rsid w:val="00FD2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3276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="Calibri" w:eastAsia="Calibri" w:hAnsi="Calibri" w:cs="Calibri"/>
      <w:color w:val="1F3863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3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4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87A08"/>
    <w:rPr>
      <w:rFonts w:ascii="Arial" w:eastAsiaTheme="majorEastAsia" w:hAnsi="Arial" w:cstheme="majorBidi"/>
      <w:color w:val="432673"/>
      <w:kern w:val="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7A08"/>
    <w:rPr>
      <w:rFonts w:ascii="Arial" w:eastAsiaTheme="majorEastAsia" w:hAnsi="Arial" w:cstheme="majorBidi"/>
      <w:color w:val="432673"/>
      <w:kern w:val="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7A08"/>
    <w:rPr>
      <w:rFonts w:asciiTheme="majorHAnsi" w:eastAsiaTheme="majorEastAsia" w:hAnsiTheme="majorHAnsi" w:cstheme="majorBidi"/>
      <w:color w:val="1F3763" w:themeColor="accent1" w:themeShade="7F"/>
      <w:kern w:val="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7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A08"/>
    <w:rPr>
      <w:rFonts w:ascii="Arial" w:hAnsi="Arial"/>
      <w:color w:val="0D0D0D" w:themeColor="text1" w:themeTint="F2"/>
      <w:kern w:val="2"/>
    </w:rPr>
  </w:style>
  <w:style w:type="paragraph" w:styleId="Footer">
    <w:name w:val="footer"/>
    <w:basedOn w:val="Normal"/>
    <w:link w:val="FooterChar"/>
    <w:uiPriority w:val="99"/>
    <w:unhideWhenUsed/>
    <w:rsid w:val="00B87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A08"/>
    <w:rPr>
      <w:rFonts w:ascii="Arial" w:hAnsi="Arial"/>
      <w:color w:val="0D0D0D" w:themeColor="text1" w:themeTint="F2"/>
      <w:kern w:val="2"/>
    </w:rPr>
  </w:style>
  <w:style w:type="table" w:styleId="TableGridLight">
    <w:name w:val="Grid Table Light"/>
    <w:basedOn w:val="TableNormal"/>
    <w:uiPriority w:val="40"/>
    <w:rsid w:val="00B87A08"/>
    <w:pPr>
      <w:spacing w:after="0" w:line="240" w:lineRule="auto"/>
    </w:pPr>
    <w:rPr>
      <w:kern w:val="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B87A08"/>
    <w:pPr>
      <w:ind w:left="720"/>
      <w:contextualSpacing/>
    </w:pPr>
  </w:style>
  <w:style w:type="paragraph" w:customStyle="1" w:styleId="Chapter">
    <w:name w:val="Chapter"/>
    <w:basedOn w:val="Heading1"/>
    <w:qFormat/>
    <w:rsid w:val="00B87A08"/>
    <w:pPr>
      <w:shd w:val="clear" w:color="auto" w:fill="EBDDF4"/>
    </w:pPr>
    <w:rPr>
      <w:b/>
      <w:bCs/>
      <w:sz w:val="40"/>
      <w:szCs w:val="40"/>
    </w:rPr>
  </w:style>
  <w:style w:type="paragraph" w:styleId="NormalWeb">
    <w:name w:val="Normal (Web)"/>
    <w:basedOn w:val="Normal"/>
    <w:uiPriority w:val="99"/>
    <w:unhideWhenUsed/>
    <w:rsid w:val="00B87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B87A08"/>
    <w:rPr>
      <w:b/>
      <w:bCs/>
    </w:rPr>
  </w:style>
  <w:style w:type="character" w:styleId="Emphasis">
    <w:name w:val="Emphasis"/>
    <w:basedOn w:val="DefaultParagraphFont"/>
    <w:uiPriority w:val="20"/>
    <w:qFormat/>
    <w:rsid w:val="00B87A0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87A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A08"/>
    <w:pPr>
      <w:spacing w:line="240" w:lineRule="auto"/>
    </w:pPr>
    <w:rPr>
      <w:rFonts w:ascii="Calibri" w:eastAsia="Calibri" w:hAnsi="Calibri" w:cs="Calibr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A08"/>
    <w:rPr>
      <w:rFonts w:ascii="Calibri" w:eastAsia="Calibri" w:hAnsi="Calibri" w:cs="Calibri"/>
      <w:sz w:val="20"/>
      <w:szCs w:val="20"/>
      <w:lang w:eastAsia="en-GB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A575F6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3123"/>
    <w:rPr>
      <w:rFonts w:ascii="Arial" w:eastAsia="Arial" w:hAnsi="Arial" w:cs="Arial"/>
      <w:b/>
      <w:bCs/>
      <w:color w:val="0D0D0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3123"/>
    <w:rPr>
      <w:rFonts w:ascii="Calibri" w:eastAsia="Calibri" w:hAnsi="Calibri" w:cs="Calibri"/>
      <w:b/>
      <w:bCs/>
      <w:sz w:val="20"/>
      <w:szCs w:val="20"/>
      <w:lang w:eastAsia="en-GB"/>
    </w:r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table" w:customStyle="1" w:styleId="aff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A44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rite-onlines">
    <w:name w:val="Write-on lines"/>
    <w:basedOn w:val="Normal"/>
    <w:qFormat/>
    <w:rsid w:val="00ED49B9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Z8YlrNzJWhqcuWGjFUenKa3XWdA==">CgMxLjAyDmgudm1lcWJtMnNmZWJtMg5oLml5aWU0ZXRua3F6cjINaC5nbTVmbmdndDk0bjIOaC5mdjZrN2J1Mmpxb3kyDmguM3ZsZW41bnk4bW9pOAByITF6WUlPWlBQOW81WXpvZmtyZlQ4dUdaanpGaGg5OE13Vw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80C5AEE-C74B-4E66-971F-78A5410FF91F}"/>
</file>

<file path=customXml/itemProps3.xml><?xml version="1.0" encoding="utf-8"?>
<ds:datastoreItem xmlns:ds="http://schemas.openxmlformats.org/officeDocument/2006/customXml" ds:itemID="{91ACD849-9E5C-404E-B2C4-CACEBAFB8E53}"/>
</file>

<file path=customXml/itemProps4.xml><?xml version="1.0" encoding="utf-8"?>
<ds:datastoreItem xmlns:ds="http://schemas.openxmlformats.org/officeDocument/2006/customXml" ds:itemID="{A332A990-6458-46BA-803A-22B8F9908B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79</Words>
  <Characters>5012</Characters>
  <Application>Microsoft Office Word</Application>
  <DocSecurity>0</DocSecurity>
  <Lines>41</Lines>
  <Paragraphs>11</Paragraphs>
  <ScaleCrop>false</ScaleCrop>
  <Company/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25T14:05:00Z</dcterms:created>
  <dcterms:modified xsi:type="dcterms:W3CDTF">2026-06-2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